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2727" w:rsidRPr="000A1BBF" w:rsidRDefault="00CF351F" w:rsidP="00252727">
      <w:pPr>
        <w:widowControl w:val="0"/>
        <w:ind w:left="4956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</w:t>
      </w:r>
      <w:r w:rsidR="00252727" w:rsidRPr="000A1BBF">
        <w:rPr>
          <w:b/>
          <w:sz w:val="22"/>
          <w:szCs w:val="22"/>
        </w:rPr>
        <w:t>T.C.</w:t>
      </w:r>
    </w:p>
    <w:p w:rsidR="00252727" w:rsidRPr="000A1BBF" w:rsidRDefault="00D72103" w:rsidP="00252727">
      <w:pPr>
        <w:widowControl w:val="0"/>
        <w:ind w:left="-360" w:firstLine="360"/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 xml:space="preserve">AFYON KOCATEPE ÜNİVERSİTESİ </w:t>
      </w:r>
      <w:r w:rsidR="008C073A" w:rsidRPr="000A1BBF">
        <w:rPr>
          <w:b/>
          <w:sz w:val="22"/>
          <w:szCs w:val="22"/>
        </w:rPr>
        <w:t>SPOR BİLİMLERİ FAKÜLTESİ</w:t>
      </w:r>
    </w:p>
    <w:p w:rsidR="00252727" w:rsidRPr="000A1BBF" w:rsidRDefault="008C073A" w:rsidP="00252727">
      <w:pPr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20</w:t>
      </w:r>
      <w:r w:rsidR="001B7D9D">
        <w:rPr>
          <w:b/>
          <w:sz w:val="22"/>
          <w:szCs w:val="22"/>
        </w:rPr>
        <w:t xml:space="preserve">23-2024 </w:t>
      </w:r>
      <w:r w:rsidR="00252727" w:rsidRPr="000A1BBF">
        <w:rPr>
          <w:b/>
          <w:sz w:val="22"/>
          <w:szCs w:val="22"/>
        </w:rPr>
        <w:t xml:space="preserve">EĞİTİM - ÖĞRETİM YILI </w:t>
      </w:r>
      <w:r w:rsidR="00993E1B">
        <w:rPr>
          <w:b/>
          <w:sz w:val="22"/>
          <w:szCs w:val="22"/>
        </w:rPr>
        <w:t>BAHAR</w:t>
      </w:r>
      <w:r w:rsidR="00252727" w:rsidRPr="000A1BBF">
        <w:rPr>
          <w:b/>
          <w:sz w:val="22"/>
          <w:szCs w:val="22"/>
        </w:rPr>
        <w:t xml:space="preserve"> DÖNEMİ </w:t>
      </w:r>
    </w:p>
    <w:p w:rsidR="00252727" w:rsidRPr="000A1BBF" w:rsidRDefault="00831D22" w:rsidP="00252727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REKREASYON</w:t>
      </w:r>
      <w:r w:rsidR="00252727" w:rsidRPr="000A1BBF">
        <w:rPr>
          <w:b/>
          <w:sz w:val="22"/>
          <w:szCs w:val="22"/>
        </w:rPr>
        <w:t xml:space="preserve"> BÖLÜMÜ </w:t>
      </w:r>
      <w:r w:rsidR="00470858" w:rsidRPr="000A1BBF">
        <w:rPr>
          <w:b/>
          <w:sz w:val="22"/>
          <w:szCs w:val="22"/>
        </w:rPr>
        <w:t>VİZE</w:t>
      </w:r>
      <w:r w:rsidR="00252727" w:rsidRPr="000A1BBF">
        <w:rPr>
          <w:b/>
          <w:sz w:val="22"/>
          <w:szCs w:val="22"/>
        </w:rPr>
        <w:t xml:space="preserve"> SINAV PROGRAMI</w:t>
      </w:r>
    </w:p>
    <w:p w:rsidR="00D72103" w:rsidRPr="000A1BBF" w:rsidRDefault="00D72103" w:rsidP="00252727">
      <w:pPr>
        <w:jc w:val="center"/>
        <w:rPr>
          <w:b/>
          <w:sz w:val="22"/>
          <w:szCs w:val="22"/>
        </w:rPr>
      </w:pPr>
    </w:p>
    <w:tbl>
      <w:tblPr>
        <w:tblW w:w="10590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1"/>
        <w:gridCol w:w="851"/>
        <w:gridCol w:w="850"/>
        <w:gridCol w:w="5126"/>
        <w:gridCol w:w="2552"/>
      </w:tblGrid>
      <w:tr w:rsidR="00753E90" w:rsidRPr="000A1BBF" w:rsidTr="00753E90">
        <w:trPr>
          <w:trHeight w:val="400"/>
        </w:trPr>
        <w:tc>
          <w:tcPr>
            <w:tcW w:w="1211" w:type="dxa"/>
            <w:tcBorders>
              <w:bottom w:val="single" w:sz="24" w:space="0" w:color="auto"/>
            </w:tcBorders>
            <w:vAlign w:val="center"/>
          </w:tcPr>
          <w:p w:rsidR="00753E90" w:rsidRPr="00300313" w:rsidRDefault="00753E90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 xml:space="preserve">SINAV </w:t>
            </w:r>
          </w:p>
          <w:p w:rsidR="00753E90" w:rsidRPr="00300313" w:rsidRDefault="00753E90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TARİH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:rsidR="00753E90" w:rsidRPr="00300313" w:rsidRDefault="00753E90" w:rsidP="00406DB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AV SAAT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:rsidR="00753E90" w:rsidRPr="00300313" w:rsidRDefault="00753E90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IFI</w:t>
            </w:r>
          </w:p>
        </w:tc>
        <w:tc>
          <w:tcPr>
            <w:tcW w:w="5126" w:type="dxa"/>
            <w:tcBorders>
              <w:bottom w:val="single" w:sz="24" w:space="0" w:color="auto"/>
            </w:tcBorders>
            <w:vAlign w:val="center"/>
          </w:tcPr>
          <w:p w:rsidR="00753E90" w:rsidRPr="00300313" w:rsidRDefault="00753E90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DERSİN ADI</w:t>
            </w:r>
          </w:p>
          <w:p w:rsidR="00753E90" w:rsidRPr="00300313" w:rsidRDefault="00753E90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DERSİN ÖĞRETİM ELEMANI</w:t>
            </w:r>
          </w:p>
        </w:tc>
        <w:tc>
          <w:tcPr>
            <w:tcW w:w="2552" w:type="dxa"/>
            <w:tcBorders>
              <w:bottom w:val="single" w:sz="24" w:space="0" w:color="auto"/>
            </w:tcBorders>
            <w:vAlign w:val="center"/>
          </w:tcPr>
          <w:p w:rsidR="00753E90" w:rsidRPr="00300313" w:rsidRDefault="00753E90" w:rsidP="004B6151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AV YERİ</w:t>
            </w:r>
          </w:p>
        </w:tc>
      </w:tr>
      <w:tr w:rsidR="00753E90" w:rsidRPr="000A1BBF" w:rsidTr="00753E9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53E90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53E90" w:rsidRPr="00654980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654980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53E90" w:rsidRPr="00654980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 w:rsidRPr="00654980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:rsidR="00753E90" w:rsidRPr="00654980" w:rsidRDefault="00753E90" w:rsidP="00410D6E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654980">
              <w:rPr>
                <w:b/>
                <w:bCs/>
                <w:sz w:val="18"/>
                <w:szCs w:val="18"/>
              </w:rPr>
              <w:t>Seç. Bir. Sporlar III</w:t>
            </w:r>
          </w:p>
          <w:p w:rsidR="00753E90" w:rsidRPr="00654980" w:rsidRDefault="00753E90" w:rsidP="00410D6E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654980">
              <w:rPr>
                <w:b/>
                <w:bCs/>
                <w:sz w:val="18"/>
                <w:szCs w:val="18"/>
              </w:rPr>
              <w:t>Tenis II (1.Grup)</w:t>
            </w:r>
          </w:p>
          <w:p w:rsidR="00753E90" w:rsidRPr="00654980" w:rsidRDefault="00753E90" w:rsidP="00410D6E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654980">
              <w:rPr>
                <w:bCs/>
                <w:sz w:val="18"/>
                <w:szCs w:val="18"/>
              </w:rPr>
              <w:t xml:space="preserve"> (Ali Karagöz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nis Kortu</w:t>
            </w:r>
          </w:p>
        </w:tc>
      </w:tr>
      <w:tr w:rsidR="00753E90" w:rsidRPr="000A1BBF" w:rsidTr="00753E9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53E90" w:rsidRPr="003D5DCE" w:rsidRDefault="00753E90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b/>
                <w:sz w:val="18"/>
                <w:szCs w:val="18"/>
              </w:rPr>
              <w:t>22.04.2024</w:t>
            </w:r>
          </w:p>
          <w:p w:rsidR="00753E90" w:rsidRPr="003D5DCE" w:rsidRDefault="00753E90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53E90" w:rsidRPr="003D5DCE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D5DCE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53E90" w:rsidRPr="003D5DCE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:rsidR="00753E90" w:rsidRPr="003D5DCE" w:rsidRDefault="00753E90" w:rsidP="001D4F86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D5DCE">
              <w:rPr>
                <w:b/>
                <w:bCs/>
                <w:sz w:val="18"/>
                <w:szCs w:val="18"/>
              </w:rPr>
              <w:t>Seç. Bir. Sporlar I</w:t>
            </w:r>
          </w:p>
          <w:p w:rsidR="00753E90" w:rsidRPr="003D5DCE" w:rsidRDefault="00753E90" w:rsidP="001D4F86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D5DCE">
              <w:rPr>
                <w:b/>
                <w:bCs/>
                <w:sz w:val="18"/>
                <w:szCs w:val="18"/>
              </w:rPr>
              <w:t>Atletizm</w:t>
            </w:r>
          </w:p>
          <w:p w:rsidR="00753E90" w:rsidRPr="003D5DCE" w:rsidRDefault="00753E90" w:rsidP="001D4F86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D5DCE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3D5DCE">
              <w:rPr>
                <w:sz w:val="18"/>
                <w:szCs w:val="18"/>
              </w:rPr>
              <w:t>Dr.Öğr.Üy</w:t>
            </w:r>
            <w:proofErr w:type="spellEnd"/>
            <w:proofErr w:type="gramEnd"/>
            <w:r w:rsidRPr="003D5DCE">
              <w:rPr>
                <w:sz w:val="18"/>
                <w:szCs w:val="18"/>
              </w:rPr>
              <w:t>. Yunus TORTOP</w:t>
            </w:r>
            <w:proofErr w:type="gramStart"/>
            <w:r w:rsidRPr="003D5DCE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6122C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letizm Sahası</w:t>
            </w:r>
          </w:p>
        </w:tc>
      </w:tr>
      <w:tr w:rsidR="00753E90" w:rsidRPr="000A1BBF" w:rsidTr="00753E9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53E90" w:rsidRPr="003D5DCE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b/>
                <w:sz w:val="18"/>
                <w:szCs w:val="18"/>
              </w:rPr>
              <w:t>22.04.2024</w:t>
            </w:r>
          </w:p>
          <w:p w:rsidR="00753E90" w:rsidRPr="003D5DCE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53E90" w:rsidRPr="003D5DCE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D5DCE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53E90" w:rsidRPr="003D5DCE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:rsidR="00753E90" w:rsidRPr="003D5DCE" w:rsidRDefault="00753E90" w:rsidP="0022655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D5DCE">
              <w:rPr>
                <w:b/>
                <w:bCs/>
                <w:sz w:val="18"/>
                <w:szCs w:val="18"/>
              </w:rPr>
              <w:t xml:space="preserve">Seç. </w:t>
            </w:r>
            <w:r>
              <w:rPr>
                <w:b/>
                <w:bCs/>
                <w:sz w:val="18"/>
                <w:szCs w:val="18"/>
              </w:rPr>
              <w:t>Uzm. Spor Dalı</w:t>
            </w:r>
          </w:p>
          <w:p w:rsidR="00753E90" w:rsidRPr="003D5DCE" w:rsidRDefault="00753E90" w:rsidP="0022655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D5DCE">
              <w:rPr>
                <w:b/>
                <w:bCs/>
                <w:sz w:val="18"/>
                <w:szCs w:val="18"/>
              </w:rPr>
              <w:t>Atletizm</w:t>
            </w:r>
          </w:p>
          <w:p w:rsidR="00753E90" w:rsidRPr="003D5DCE" w:rsidRDefault="00753E90" w:rsidP="0022655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D5DCE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3D5DCE">
              <w:rPr>
                <w:sz w:val="18"/>
                <w:szCs w:val="18"/>
              </w:rPr>
              <w:t>Dr.Öğr.Üy</w:t>
            </w:r>
            <w:proofErr w:type="spellEnd"/>
            <w:proofErr w:type="gramEnd"/>
            <w:r w:rsidRPr="003D5DCE">
              <w:rPr>
                <w:sz w:val="18"/>
                <w:szCs w:val="18"/>
              </w:rPr>
              <w:t>. Yunus TORTOP</w:t>
            </w:r>
            <w:proofErr w:type="gramStart"/>
            <w:r w:rsidRPr="003D5DCE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letizm Sahası</w:t>
            </w:r>
          </w:p>
        </w:tc>
      </w:tr>
      <w:tr w:rsidR="00753E90" w:rsidRPr="000A1BBF" w:rsidTr="00753E9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53E90" w:rsidRPr="003D5DCE" w:rsidRDefault="00753E90" w:rsidP="0064240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b/>
                <w:sz w:val="18"/>
                <w:szCs w:val="18"/>
              </w:rPr>
              <w:t>22.04.2024</w:t>
            </w:r>
          </w:p>
          <w:p w:rsidR="00753E90" w:rsidRPr="003D5DCE" w:rsidRDefault="00753E90" w:rsidP="0064240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53E90" w:rsidRPr="003D5DCE" w:rsidRDefault="00753E90" w:rsidP="00642401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D5DCE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53E90" w:rsidRPr="003D5DCE" w:rsidRDefault="00753E90" w:rsidP="0064240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:rsidR="00753E90" w:rsidRPr="003D5DCE" w:rsidRDefault="00753E90" w:rsidP="0064240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D5DCE">
              <w:rPr>
                <w:b/>
                <w:bCs/>
                <w:sz w:val="18"/>
                <w:szCs w:val="18"/>
              </w:rPr>
              <w:t xml:space="preserve">Seç. Bir. Sporlar </w:t>
            </w:r>
            <w:r>
              <w:rPr>
                <w:b/>
                <w:bCs/>
                <w:sz w:val="18"/>
                <w:szCs w:val="18"/>
              </w:rPr>
              <w:t>II</w:t>
            </w:r>
            <w:r w:rsidRPr="003D5DCE">
              <w:rPr>
                <w:b/>
                <w:bCs/>
                <w:sz w:val="18"/>
                <w:szCs w:val="18"/>
              </w:rPr>
              <w:t>I</w:t>
            </w:r>
          </w:p>
          <w:p w:rsidR="00753E90" w:rsidRPr="003D5DCE" w:rsidRDefault="00753E90" w:rsidP="0064240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D5DCE">
              <w:rPr>
                <w:b/>
                <w:bCs/>
                <w:sz w:val="18"/>
                <w:szCs w:val="18"/>
              </w:rPr>
              <w:t>Atletizm</w:t>
            </w:r>
            <w:r>
              <w:rPr>
                <w:b/>
                <w:bCs/>
                <w:sz w:val="18"/>
                <w:szCs w:val="18"/>
              </w:rPr>
              <w:t xml:space="preserve"> II</w:t>
            </w:r>
          </w:p>
          <w:p w:rsidR="00753E90" w:rsidRPr="003D5DCE" w:rsidRDefault="00753E90" w:rsidP="00642401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D5DCE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3D5DCE">
              <w:rPr>
                <w:sz w:val="18"/>
                <w:szCs w:val="18"/>
              </w:rPr>
              <w:t>Dr.Öğr.Üy</w:t>
            </w:r>
            <w:proofErr w:type="spellEnd"/>
            <w:proofErr w:type="gramEnd"/>
            <w:r w:rsidRPr="003D5DCE">
              <w:rPr>
                <w:sz w:val="18"/>
                <w:szCs w:val="18"/>
              </w:rPr>
              <w:t>. Yunus TORTOP</w:t>
            </w:r>
            <w:proofErr w:type="gramStart"/>
            <w:r w:rsidRPr="003D5DCE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letizm Sahası</w:t>
            </w:r>
          </w:p>
        </w:tc>
      </w:tr>
      <w:tr w:rsidR="00753E90" w:rsidRPr="000A1BBF" w:rsidTr="00753E9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53E90" w:rsidRPr="003D5DCE" w:rsidRDefault="00753E90" w:rsidP="0064240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b/>
                <w:sz w:val="18"/>
                <w:szCs w:val="18"/>
              </w:rPr>
              <w:t>22.04.2024</w:t>
            </w:r>
          </w:p>
          <w:p w:rsidR="00753E90" w:rsidRPr="003D5DCE" w:rsidRDefault="00753E90" w:rsidP="0064240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53E90" w:rsidRPr="003D5DCE" w:rsidRDefault="00753E90" w:rsidP="00642401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D5DCE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53E90" w:rsidRDefault="00753E90" w:rsidP="0064240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:rsidR="00753E90" w:rsidRDefault="00753E90" w:rsidP="0064240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Yüzme A Grubu</w:t>
            </w:r>
          </w:p>
          <w:p w:rsidR="00753E90" w:rsidRPr="003D5DCE" w:rsidRDefault="00753E90" w:rsidP="00642401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bCs/>
                <w:sz w:val="18"/>
                <w:szCs w:val="18"/>
              </w:rPr>
              <w:t>Öğr</w:t>
            </w:r>
            <w:proofErr w:type="spellEnd"/>
            <w:r>
              <w:rPr>
                <w:bCs/>
                <w:sz w:val="18"/>
                <w:szCs w:val="18"/>
              </w:rPr>
              <w:t xml:space="preserve">. Gör. Eda </w:t>
            </w:r>
            <w:proofErr w:type="spellStart"/>
            <w:r>
              <w:rPr>
                <w:bCs/>
                <w:sz w:val="18"/>
                <w:szCs w:val="18"/>
              </w:rPr>
              <w:t>Semikan</w:t>
            </w:r>
            <w:proofErr w:type="spellEnd"/>
            <w:r>
              <w:rPr>
                <w:bCs/>
                <w:sz w:val="18"/>
                <w:szCs w:val="18"/>
              </w:rPr>
              <w:t xml:space="preserve"> ÖĞÜN</w:t>
            </w:r>
            <w:proofErr w:type="gramStart"/>
            <w:r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6122C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üzme Havuzu</w:t>
            </w:r>
          </w:p>
        </w:tc>
      </w:tr>
      <w:tr w:rsidR="00753E90" w:rsidRPr="000A1BBF" w:rsidTr="00753E9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53E90" w:rsidRPr="00300313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53E90" w:rsidRPr="00654980" w:rsidRDefault="00753E90" w:rsidP="003C630B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2</w:t>
            </w:r>
            <w:r w:rsidRPr="00654980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53E90" w:rsidRPr="00654980" w:rsidRDefault="00753E90" w:rsidP="003C630B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654980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:rsidR="00753E90" w:rsidRPr="00917EBD" w:rsidRDefault="00753E90" w:rsidP="003C630B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17EBD">
              <w:rPr>
                <w:b/>
                <w:color w:val="000000" w:themeColor="text1"/>
                <w:sz w:val="18"/>
                <w:szCs w:val="18"/>
              </w:rPr>
              <w:t>Seç. Uzm. Spor Dalı</w:t>
            </w:r>
          </w:p>
          <w:p w:rsidR="00753E90" w:rsidRPr="00917EBD" w:rsidRDefault="00753E90" w:rsidP="003C630B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17EBD">
              <w:rPr>
                <w:b/>
                <w:color w:val="000000" w:themeColor="text1"/>
                <w:sz w:val="18"/>
                <w:szCs w:val="18"/>
              </w:rPr>
              <w:t>Basketbol</w:t>
            </w:r>
          </w:p>
          <w:p w:rsidR="00753E90" w:rsidRPr="00831D22" w:rsidRDefault="00753E90" w:rsidP="00917EBD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0917EBD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917EBD">
              <w:rPr>
                <w:color w:val="000000" w:themeColor="text1"/>
                <w:sz w:val="18"/>
                <w:szCs w:val="18"/>
              </w:rPr>
              <w:t>Doç.Dr</w:t>
            </w:r>
            <w:proofErr w:type="spellEnd"/>
            <w:r w:rsidRPr="00917EBD">
              <w:rPr>
                <w:color w:val="000000" w:themeColor="text1"/>
                <w:sz w:val="18"/>
                <w:szCs w:val="18"/>
              </w:rPr>
              <w:t>. Rıfat YAĞMUR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3C630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753E90" w:rsidRPr="000A1BBF" w:rsidTr="00753E9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53E90" w:rsidRPr="00300313" w:rsidRDefault="00753E90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53E90" w:rsidRPr="00840419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840419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53E90" w:rsidRPr="00840419" w:rsidRDefault="00753E90" w:rsidP="001D4F86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:rsidR="00753E90" w:rsidRPr="00CC4C81" w:rsidRDefault="00753E90" w:rsidP="00840419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C4C81">
              <w:rPr>
                <w:b/>
                <w:color w:val="000000" w:themeColor="text1"/>
                <w:sz w:val="18"/>
                <w:szCs w:val="18"/>
              </w:rPr>
              <w:t>Seçmeli III</w:t>
            </w:r>
          </w:p>
          <w:p w:rsidR="00753E90" w:rsidRPr="00CC4C81" w:rsidRDefault="00753E90" w:rsidP="00840419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C4C81">
              <w:rPr>
                <w:b/>
                <w:color w:val="000000" w:themeColor="text1"/>
                <w:sz w:val="18"/>
                <w:szCs w:val="18"/>
              </w:rPr>
              <w:t>Rekreasyon ve Turizm</w:t>
            </w:r>
          </w:p>
          <w:p w:rsidR="00753E90" w:rsidRPr="00840419" w:rsidRDefault="00753E90" w:rsidP="0084041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Doç.D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Rıfat YAĞMUR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3C630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753E90" w:rsidRPr="000A1BBF" w:rsidTr="00753E9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CC4C8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53E90" w:rsidRDefault="00753E90" w:rsidP="00CC4C8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53E90" w:rsidRPr="00840419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840419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53E90" w:rsidRPr="00840419" w:rsidRDefault="00753E90" w:rsidP="0022655F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:rsidR="00753E90" w:rsidRPr="00CC4C81" w:rsidRDefault="00753E90" w:rsidP="0022655F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Seçmeli V</w:t>
            </w:r>
          </w:p>
          <w:p w:rsidR="00753E90" w:rsidRPr="00CC4C81" w:rsidRDefault="00753E90" w:rsidP="0022655F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CC4C81">
              <w:rPr>
                <w:b/>
                <w:color w:val="000000" w:themeColor="text1"/>
                <w:sz w:val="18"/>
                <w:szCs w:val="18"/>
              </w:rPr>
              <w:t>Rekreasyon ve Turizm</w:t>
            </w:r>
          </w:p>
          <w:p w:rsidR="00753E90" w:rsidRPr="00840419" w:rsidRDefault="00753E90" w:rsidP="0022655F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Doç.D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Rıfat YAĞMUR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3C630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753E90" w:rsidRPr="000A1BBF" w:rsidTr="00753E9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53E90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53E90" w:rsidRPr="00934BED" w:rsidRDefault="00753E90" w:rsidP="003C630B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934BED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53E90" w:rsidRPr="00934BED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r w:rsidRPr="00934BED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:rsidR="00753E90" w:rsidRPr="00934BED" w:rsidRDefault="00753E90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34BED">
              <w:rPr>
                <w:b/>
                <w:sz w:val="18"/>
                <w:szCs w:val="18"/>
              </w:rPr>
              <w:t>Seç. Bir. Sporlar I</w:t>
            </w:r>
          </w:p>
          <w:p w:rsidR="00753E90" w:rsidRPr="00934BED" w:rsidRDefault="00753E90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34BED">
              <w:rPr>
                <w:b/>
                <w:sz w:val="18"/>
                <w:szCs w:val="18"/>
              </w:rPr>
              <w:t>Tenis</w:t>
            </w:r>
          </w:p>
          <w:p w:rsidR="00753E90" w:rsidRPr="00934BED" w:rsidRDefault="00753E90" w:rsidP="00934BED">
            <w:pPr>
              <w:widowControl w:val="0"/>
              <w:jc w:val="center"/>
              <w:rPr>
                <w:sz w:val="18"/>
                <w:szCs w:val="18"/>
              </w:rPr>
            </w:pPr>
            <w:r w:rsidRPr="00934BED">
              <w:rPr>
                <w:sz w:val="18"/>
                <w:szCs w:val="18"/>
              </w:rPr>
              <w:t>(Ali KARAGÖZ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3C630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nis Kortu</w:t>
            </w:r>
          </w:p>
        </w:tc>
      </w:tr>
      <w:tr w:rsidR="00753E90" w:rsidRPr="000A1BBF" w:rsidTr="00753E9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53E90" w:rsidRPr="00300313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53E90" w:rsidRPr="00642401" w:rsidRDefault="00753E90" w:rsidP="00625B0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642401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53E90" w:rsidRPr="00642401" w:rsidRDefault="00753E90" w:rsidP="00642401">
            <w:pPr>
              <w:widowControl w:val="0"/>
              <w:jc w:val="center"/>
              <w:rPr>
                <w:sz w:val="18"/>
                <w:szCs w:val="18"/>
              </w:rPr>
            </w:pPr>
            <w:r w:rsidRPr="00642401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:rsidR="00753E90" w:rsidRPr="00642401" w:rsidRDefault="00753E90" w:rsidP="00642401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642401">
              <w:rPr>
                <w:b/>
                <w:sz w:val="18"/>
                <w:szCs w:val="18"/>
                <w:lang w:eastAsia="en-US"/>
              </w:rPr>
              <w:t>Boş Zaman Sosyolojisi</w:t>
            </w:r>
          </w:p>
          <w:p w:rsidR="00753E90" w:rsidRPr="00642401" w:rsidRDefault="00753E90" w:rsidP="00642401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642401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Start"/>
            <w:r w:rsidRPr="00642401">
              <w:rPr>
                <w:sz w:val="18"/>
                <w:szCs w:val="18"/>
                <w:lang w:eastAsia="en-US"/>
              </w:rPr>
              <w:t>Doç.Dr.Rıfat</w:t>
            </w:r>
            <w:proofErr w:type="spellEnd"/>
            <w:proofErr w:type="gramEnd"/>
            <w:r w:rsidRPr="00642401">
              <w:rPr>
                <w:sz w:val="18"/>
                <w:szCs w:val="18"/>
                <w:lang w:eastAsia="en-US"/>
              </w:rPr>
              <w:t xml:space="preserve"> YAĞMUR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625B0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753E90" w:rsidRPr="000A1BBF" w:rsidTr="00753E9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53E90" w:rsidRPr="00CC4C81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CC4C81">
              <w:rPr>
                <w:b/>
                <w:sz w:val="18"/>
                <w:szCs w:val="18"/>
              </w:rPr>
              <w:t>22.04.2024</w:t>
            </w:r>
          </w:p>
          <w:p w:rsidR="00753E90" w:rsidRPr="00CC4C81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CC4C81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53E90" w:rsidRPr="00CC4C81" w:rsidRDefault="00753E90" w:rsidP="00625B0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CC4C81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53E90" w:rsidRPr="00CC4C81" w:rsidRDefault="00753E90" w:rsidP="0022655F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CC4C81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:rsidR="00753E90" w:rsidRPr="00840419" w:rsidRDefault="00753E90" w:rsidP="0022655F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840419">
              <w:rPr>
                <w:b/>
                <w:color w:val="000000" w:themeColor="text1"/>
                <w:sz w:val="18"/>
                <w:szCs w:val="18"/>
              </w:rPr>
              <w:t>Seç. Bireysel Sporlar III</w:t>
            </w:r>
          </w:p>
          <w:p w:rsidR="00753E90" w:rsidRPr="00840419" w:rsidRDefault="00753E90" w:rsidP="0022655F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840419">
              <w:rPr>
                <w:b/>
                <w:color w:val="000000" w:themeColor="text1"/>
                <w:sz w:val="18"/>
                <w:szCs w:val="18"/>
              </w:rPr>
              <w:t xml:space="preserve">Vücut Gel. Ve </w:t>
            </w:r>
            <w:proofErr w:type="spellStart"/>
            <w:r w:rsidRPr="00840419">
              <w:rPr>
                <w:b/>
                <w:color w:val="000000" w:themeColor="text1"/>
                <w:sz w:val="18"/>
                <w:szCs w:val="18"/>
              </w:rPr>
              <w:t>Fitness</w:t>
            </w:r>
            <w:proofErr w:type="spellEnd"/>
            <w:r>
              <w:rPr>
                <w:b/>
                <w:color w:val="000000" w:themeColor="text1"/>
                <w:sz w:val="18"/>
                <w:szCs w:val="18"/>
              </w:rPr>
              <w:t xml:space="preserve"> II</w:t>
            </w:r>
          </w:p>
          <w:p w:rsidR="00753E90" w:rsidRPr="00840419" w:rsidRDefault="00753E90" w:rsidP="0022655F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40419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proofErr w:type="gramStart"/>
            <w:r w:rsidRPr="00840419">
              <w:rPr>
                <w:color w:val="000000" w:themeColor="text1"/>
                <w:sz w:val="18"/>
                <w:szCs w:val="18"/>
              </w:rPr>
              <w:t>Öğr.Gör</w:t>
            </w:r>
            <w:proofErr w:type="spellEnd"/>
            <w:proofErr w:type="gramEnd"/>
            <w:r w:rsidRPr="00840419">
              <w:rPr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r w:rsidRPr="00840419">
              <w:rPr>
                <w:color w:val="000000" w:themeColor="text1"/>
                <w:sz w:val="18"/>
                <w:szCs w:val="18"/>
              </w:rPr>
              <w:t>Burtay</w:t>
            </w:r>
            <w:proofErr w:type="spellEnd"/>
            <w:r w:rsidRPr="00840419">
              <w:rPr>
                <w:color w:val="000000" w:themeColor="text1"/>
                <w:sz w:val="18"/>
                <w:szCs w:val="18"/>
              </w:rPr>
              <w:t xml:space="preserve"> Orkun ÖN</w:t>
            </w:r>
            <w:proofErr w:type="gramStart"/>
            <w:r w:rsidRPr="00840419">
              <w:rPr>
                <w:color w:val="000000" w:themeColor="text1"/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625B0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2</w:t>
            </w:r>
          </w:p>
        </w:tc>
      </w:tr>
      <w:tr w:rsidR="00753E90" w:rsidRPr="000A1BBF" w:rsidTr="00753E9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53E90" w:rsidRPr="00CC4C81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CC4C81">
              <w:rPr>
                <w:b/>
                <w:sz w:val="18"/>
                <w:szCs w:val="18"/>
              </w:rPr>
              <w:t>22.04.2024</w:t>
            </w:r>
          </w:p>
          <w:p w:rsidR="00753E90" w:rsidRPr="00CC4C81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CC4C81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53E90" w:rsidRPr="00CC4C81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9</w:t>
            </w:r>
            <w:r w:rsidRPr="00CC4C81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53E90" w:rsidRPr="00CC4C81" w:rsidRDefault="00753E90" w:rsidP="003B14F7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PF 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:rsidR="00753E90" w:rsidRPr="005C5DE8" w:rsidRDefault="00753E90" w:rsidP="003B14F7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ınıf Yönetimi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753E90" w:rsidRPr="005C5DE8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LİNE</w:t>
            </w:r>
          </w:p>
        </w:tc>
      </w:tr>
      <w:tr w:rsidR="00753E90" w:rsidRPr="000A1BBF" w:rsidTr="00753E90">
        <w:trPr>
          <w:trHeight w:val="35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6122C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3.04.2024</w:t>
            </w:r>
          </w:p>
          <w:p w:rsidR="00753E90" w:rsidRPr="00300313" w:rsidRDefault="00753E90" w:rsidP="006122C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53E90" w:rsidRPr="00831D22" w:rsidRDefault="00753E90" w:rsidP="00406DB5">
            <w:pPr>
              <w:widowControl w:val="0"/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53E90" w:rsidRPr="00831D22" w:rsidRDefault="00753E90" w:rsidP="001D4F86">
            <w:pPr>
              <w:widowControl w:val="0"/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5126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53E90" w:rsidRPr="00831D22" w:rsidRDefault="00753E90" w:rsidP="001D4F86">
            <w:pPr>
              <w:widowControl w:val="0"/>
              <w:jc w:val="center"/>
              <w:rPr>
                <w:b/>
                <w:sz w:val="18"/>
                <w:szCs w:val="18"/>
                <w:highlight w:val="yellow"/>
                <w:lang w:eastAsia="en-US"/>
              </w:rPr>
            </w:pPr>
            <w:r w:rsidRPr="008C25A9">
              <w:rPr>
                <w:b/>
                <w:sz w:val="18"/>
                <w:szCs w:val="18"/>
                <w:lang w:eastAsia="en-US"/>
              </w:rPr>
              <w:t>RESMİ TATİL</w:t>
            </w:r>
          </w:p>
        </w:tc>
        <w:tc>
          <w:tcPr>
            <w:tcW w:w="2552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4B6151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753E90" w:rsidRPr="00300313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53E90" w:rsidRPr="00300313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753E90" w:rsidRPr="00654980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654980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753E90" w:rsidRPr="00654980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r w:rsidRPr="00654980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53E90" w:rsidRPr="00654980" w:rsidRDefault="00753E90" w:rsidP="001D4F86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654980">
              <w:rPr>
                <w:b/>
                <w:sz w:val="18"/>
                <w:szCs w:val="18"/>
                <w:lang w:eastAsia="en-US"/>
              </w:rPr>
              <w:t xml:space="preserve">Seç. </w:t>
            </w:r>
            <w:proofErr w:type="spellStart"/>
            <w:r w:rsidRPr="00654980">
              <w:rPr>
                <w:b/>
                <w:sz w:val="18"/>
                <w:szCs w:val="18"/>
                <w:lang w:eastAsia="en-US"/>
              </w:rPr>
              <w:t>Rek</w:t>
            </w:r>
            <w:proofErr w:type="spellEnd"/>
            <w:r w:rsidRPr="00654980">
              <w:rPr>
                <w:b/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654980">
              <w:rPr>
                <w:b/>
                <w:sz w:val="18"/>
                <w:szCs w:val="18"/>
                <w:lang w:eastAsia="en-US"/>
              </w:rPr>
              <w:t>Etk</w:t>
            </w:r>
            <w:proofErr w:type="spellEnd"/>
            <w:r w:rsidRPr="00654980">
              <w:rPr>
                <w:b/>
                <w:sz w:val="18"/>
                <w:szCs w:val="18"/>
                <w:lang w:eastAsia="en-US"/>
              </w:rPr>
              <w:t>. II</w:t>
            </w:r>
          </w:p>
          <w:p w:rsidR="00753E90" w:rsidRPr="00654980" w:rsidRDefault="00753E90" w:rsidP="001D4F86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654980">
              <w:rPr>
                <w:b/>
                <w:sz w:val="18"/>
                <w:szCs w:val="18"/>
                <w:lang w:eastAsia="en-US"/>
              </w:rPr>
              <w:t>Arama Kurtarma</w:t>
            </w:r>
          </w:p>
          <w:p w:rsidR="00753E90" w:rsidRPr="00654980" w:rsidRDefault="00753E90" w:rsidP="001D4F86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654980">
              <w:rPr>
                <w:sz w:val="18"/>
                <w:szCs w:val="18"/>
                <w:lang w:eastAsia="en-US"/>
              </w:rPr>
              <w:t>(</w:t>
            </w:r>
            <w:r>
              <w:rPr>
                <w:sz w:val="18"/>
                <w:szCs w:val="18"/>
                <w:lang w:eastAsia="en-US"/>
              </w:rPr>
              <w:t>Vahit YILDIZ</w:t>
            </w:r>
            <w:r w:rsidRPr="00654980">
              <w:rPr>
                <w:sz w:val="18"/>
                <w:szCs w:val="18"/>
                <w:lang w:eastAsia="en-US"/>
              </w:rPr>
              <w:t>)</w:t>
            </w:r>
          </w:p>
        </w:tc>
        <w:tc>
          <w:tcPr>
            <w:tcW w:w="2552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300313" w:rsidRDefault="00753E90" w:rsidP="0065498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53E90" w:rsidRDefault="00753E90" w:rsidP="0065498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654980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654980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654980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r w:rsidRPr="00654980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53E90" w:rsidRPr="00654980" w:rsidRDefault="00753E90" w:rsidP="001D4F86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654980">
              <w:rPr>
                <w:b/>
                <w:sz w:val="18"/>
                <w:szCs w:val="18"/>
                <w:lang w:eastAsia="en-US"/>
              </w:rPr>
              <w:t xml:space="preserve">Seç. </w:t>
            </w:r>
            <w:proofErr w:type="spellStart"/>
            <w:r w:rsidRPr="00654980">
              <w:rPr>
                <w:b/>
                <w:sz w:val="18"/>
                <w:szCs w:val="18"/>
                <w:lang w:eastAsia="en-US"/>
              </w:rPr>
              <w:t>Rek</w:t>
            </w:r>
            <w:proofErr w:type="spellEnd"/>
            <w:r w:rsidRPr="00654980">
              <w:rPr>
                <w:b/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654980">
              <w:rPr>
                <w:b/>
                <w:sz w:val="18"/>
                <w:szCs w:val="18"/>
                <w:lang w:eastAsia="en-US"/>
              </w:rPr>
              <w:t>Etk</w:t>
            </w:r>
            <w:proofErr w:type="spellEnd"/>
            <w:r w:rsidRPr="00654980">
              <w:rPr>
                <w:b/>
                <w:sz w:val="18"/>
                <w:szCs w:val="18"/>
                <w:lang w:eastAsia="en-US"/>
              </w:rPr>
              <w:t>. IV</w:t>
            </w:r>
          </w:p>
          <w:p w:rsidR="00753E90" w:rsidRPr="00654980" w:rsidRDefault="00753E90" w:rsidP="001D4F86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654980">
              <w:rPr>
                <w:b/>
                <w:sz w:val="18"/>
                <w:szCs w:val="18"/>
                <w:lang w:eastAsia="en-US"/>
              </w:rPr>
              <w:t>Arama Kurtarma</w:t>
            </w:r>
          </w:p>
          <w:p w:rsidR="00753E90" w:rsidRPr="00654980" w:rsidRDefault="00753E90" w:rsidP="001D4F86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654980">
              <w:rPr>
                <w:sz w:val="18"/>
                <w:szCs w:val="18"/>
                <w:lang w:eastAsia="en-US"/>
              </w:rPr>
              <w:t>(</w:t>
            </w:r>
            <w:r>
              <w:rPr>
                <w:sz w:val="18"/>
                <w:szCs w:val="18"/>
                <w:lang w:eastAsia="en-US"/>
              </w:rPr>
              <w:t>Vahit YILDIZ</w:t>
            </w:r>
            <w:r w:rsidRPr="00654980">
              <w:rPr>
                <w:sz w:val="18"/>
                <w:szCs w:val="18"/>
                <w:lang w:eastAsia="en-US"/>
              </w:rPr>
              <w:t>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53E90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654980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</w:t>
            </w:r>
            <w:r w:rsidRPr="00654980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654980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53E90" w:rsidRPr="00654980" w:rsidRDefault="00753E90" w:rsidP="0022655F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Rekreasyon Alan Uygulamaları</w:t>
            </w:r>
          </w:p>
          <w:p w:rsidR="00753E90" w:rsidRPr="00654980" w:rsidRDefault="00753E90" w:rsidP="009F4CA8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654980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>
              <w:rPr>
                <w:sz w:val="18"/>
                <w:szCs w:val="18"/>
                <w:lang w:eastAsia="en-US"/>
              </w:rPr>
              <w:t>Öğr</w:t>
            </w:r>
            <w:proofErr w:type="spellEnd"/>
            <w:r>
              <w:rPr>
                <w:sz w:val="18"/>
                <w:szCs w:val="18"/>
                <w:lang w:eastAsia="en-US"/>
              </w:rPr>
              <w:t>. Gör. Ali İhsan AKSU</w:t>
            </w:r>
            <w:proofErr w:type="gramStart"/>
            <w:r w:rsidRPr="00654980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E90" w:rsidRPr="00300313" w:rsidRDefault="00753E90" w:rsidP="00E572C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300313" w:rsidRDefault="00753E90" w:rsidP="00C6253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53E90" w:rsidRDefault="00753E90" w:rsidP="00C6253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3D5DCE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D5DCE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3D5DCE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53E90" w:rsidRPr="003D5DCE" w:rsidRDefault="00753E90" w:rsidP="001D4F86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D5DCE">
              <w:rPr>
                <w:b/>
                <w:sz w:val="18"/>
                <w:szCs w:val="18"/>
                <w:lang w:eastAsia="en-US"/>
              </w:rPr>
              <w:t xml:space="preserve">İnsan Anatomisi ve </w:t>
            </w:r>
            <w:proofErr w:type="spellStart"/>
            <w:r w:rsidRPr="003D5DCE">
              <w:rPr>
                <w:b/>
                <w:sz w:val="18"/>
                <w:szCs w:val="18"/>
                <w:lang w:eastAsia="en-US"/>
              </w:rPr>
              <w:t>Kinesiyoloji</w:t>
            </w:r>
            <w:proofErr w:type="spellEnd"/>
          </w:p>
          <w:p w:rsidR="00753E90" w:rsidRPr="003D5DCE" w:rsidRDefault="00753E90" w:rsidP="003D5DCE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3D5DCE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Start"/>
            <w:r w:rsidRPr="003D5DCE">
              <w:rPr>
                <w:sz w:val="18"/>
                <w:szCs w:val="18"/>
                <w:lang w:eastAsia="en-US"/>
              </w:rPr>
              <w:t>Dr.Öğr.Üy</w:t>
            </w:r>
            <w:proofErr w:type="spellEnd"/>
            <w:proofErr w:type="gramEnd"/>
            <w:r w:rsidRPr="003D5DCE">
              <w:rPr>
                <w:sz w:val="18"/>
                <w:szCs w:val="18"/>
                <w:lang w:eastAsia="en-US"/>
              </w:rPr>
              <w:t>. Yunus TORTOP</w:t>
            </w:r>
            <w:proofErr w:type="gramStart"/>
            <w:r w:rsidRPr="003D5DCE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E90" w:rsidRPr="00300313" w:rsidRDefault="00753E90" w:rsidP="00E572C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300313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53E90" w:rsidRPr="00300313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9F4CA8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9F4CA8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9F4CA8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r w:rsidRPr="009F4CA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53E90" w:rsidRPr="00831D22" w:rsidRDefault="00753E90" w:rsidP="009F4CA8">
            <w:pPr>
              <w:widowControl w:val="0"/>
              <w:jc w:val="center"/>
              <w:rPr>
                <w:sz w:val="18"/>
                <w:szCs w:val="18"/>
                <w:highlight w:val="yellow"/>
                <w:lang w:eastAsia="en-US"/>
              </w:rPr>
            </w:pPr>
            <w:r w:rsidRPr="009F4CA8">
              <w:rPr>
                <w:b/>
                <w:sz w:val="18"/>
                <w:szCs w:val="18"/>
                <w:lang w:eastAsia="en-US"/>
              </w:rPr>
              <w:t xml:space="preserve">Rekreasyonda Yön. </w:t>
            </w:r>
            <w:proofErr w:type="gramStart"/>
            <w:r w:rsidRPr="009F4CA8">
              <w:rPr>
                <w:b/>
                <w:sz w:val="18"/>
                <w:szCs w:val="18"/>
                <w:lang w:eastAsia="en-US"/>
              </w:rPr>
              <w:t>ve</w:t>
            </w:r>
            <w:proofErr w:type="gramEnd"/>
            <w:r w:rsidRPr="009F4CA8">
              <w:rPr>
                <w:b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9F4CA8">
              <w:rPr>
                <w:b/>
                <w:sz w:val="18"/>
                <w:szCs w:val="18"/>
                <w:lang w:eastAsia="en-US"/>
              </w:rPr>
              <w:t>Organizsyon</w:t>
            </w:r>
            <w:proofErr w:type="spellEnd"/>
            <w:r w:rsidRPr="009F4CA8">
              <w:rPr>
                <w:sz w:val="18"/>
                <w:szCs w:val="18"/>
                <w:lang w:eastAsia="en-US"/>
              </w:rPr>
              <w:t xml:space="preserve"> (</w:t>
            </w:r>
            <w:proofErr w:type="spellStart"/>
            <w:r w:rsidRPr="009F4CA8">
              <w:rPr>
                <w:sz w:val="18"/>
                <w:szCs w:val="18"/>
                <w:lang w:eastAsia="en-US"/>
              </w:rPr>
              <w:t>Doç.Dr</w:t>
            </w:r>
            <w:proofErr w:type="spellEnd"/>
            <w:r w:rsidRPr="009F4CA8">
              <w:rPr>
                <w:sz w:val="18"/>
                <w:szCs w:val="18"/>
                <w:lang w:eastAsia="en-US"/>
              </w:rPr>
              <w:t>. Rıfat YAĞMUR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E90" w:rsidRPr="00300313" w:rsidRDefault="00753E90" w:rsidP="00E572C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300313" w:rsidRDefault="00753E90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53E90" w:rsidRPr="00407567" w:rsidRDefault="00753E90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9F4CA8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9F4CA8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9F4CA8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r w:rsidRPr="009F4CA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53E90" w:rsidRPr="009F4CA8" w:rsidRDefault="00753E90" w:rsidP="009F4CA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9F4CA8">
              <w:rPr>
                <w:b/>
                <w:bCs/>
                <w:sz w:val="18"/>
                <w:szCs w:val="18"/>
              </w:rPr>
              <w:t>Rekreasyonda Program ve Planlama</w:t>
            </w:r>
          </w:p>
          <w:p w:rsidR="00753E90" w:rsidRPr="009F4CA8" w:rsidRDefault="00753E90" w:rsidP="009F4CA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9F4CA8">
              <w:rPr>
                <w:bCs/>
                <w:sz w:val="18"/>
                <w:szCs w:val="18"/>
              </w:rPr>
              <w:t>(Doç. Dr. Rıfat YAĞMUR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E90" w:rsidRPr="00407567" w:rsidRDefault="00753E90" w:rsidP="006122C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597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300313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53E90" w:rsidRPr="00300313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9F4CA8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r w:rsidRPr="009F4CA8">
              <w:rPr>
                <w:sz w:val="18"/>
                <w:szCs w:val="18"/>
              </w:rPr>
              <w:t>16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9F4CA8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r w:rsidRPr="009F4CA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53E90" w:rsidRPr="009F4CA8" w:rsidRDefault="00753E90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F4CA8">
              <w:rPr>
                <w:b/>
                <w:sz w:val="18"/>
                <w:szCs w:val="18"/>
              </w:rPr>
              <w:t>Bilimsel Araştırma Yöntemleri</w:t>
            </w:r>
          </w:p>
          <w:p w:rsidR="00753E90" w:rsidRPr="009F4CA8" w:rsidRDefault="00753E90" w:rsidP="001D4F86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9F4CA8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9F4CA8">
              <w:rPr>
                <w:sz w:val="18"/>
                <w:szCs w:val="18"/>
              </w:rPr>
              <w:t>Dr.Öğr.Üy</w:t>
            </w:r>
            <w:proofErr w:type="spellEnd"/>
            <w:proofErr w:type="gramEnd"/>
            <w:r w:rsidRPr="009F4CA8">
              <w:rPr>
                <w:sz w:val="18"/>
                <w:szCs w:val="18"/>
              </w:rPr>
              <w:t>. Zeki AKYILDIZ</w:t>
            </w:r>
            <w:proofErr w:type="gramStart"/>
            <w:r w:rsidRPr="009F4CA8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E90" w:rsidRPr="00300313" w:rsidRDefault="00753E90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753E90" w:rsidRPr="000A1BBF" w:rsidTr="00753E90">
        <w:trPr>
          <w:trHeight w:val="597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300313" w:rsidRDefault="00753E90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53E90" w:rsidRDefault="00753E90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613FB0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613FB0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613FB0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r w:rsidRPr="00613FB0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53E90" w:rsidRPr="00613FB0" w:rsidRDefault="00753E90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613FB0">
              <w:rPr>
                <w:b/>
                <w:sz w:val="18"/>
                <w:szCs w:val="18"/>
              </w:rPr>
              <w:t>Türk Dili II</w:t>
            </w:r>
          </w:p>
          <w:p w:rsidR="00753E90" w:rsidRPr="00613FB0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613FB0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613FB0">
              <w:rPr>
                <w:sz w:val="18"/>
                <w:szCs w:val="18"/>
              </w:rPr>
              <w:t>Öğr</w:t>
            </w:r>
            <w:proofErr w:type="spellEnd"/>
            <w:r w:rsidRPr="00613FB0">
              <w:rPr>
                <w:sz w:val="18"/>
                <w:szCs w:val="18"/>
              </w:rPr>
              <w:t>. Gör. Yavuz ÖZKUL</w:t>
            </w:r>
            <w:proofErr w:type="gramStart"/>
            <w:r w:rsidRPr="00613FB0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E90" w:rsidRPr="00407567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753E90" w:rsidRPr="00300313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53E90" w:rsidRPr="00300313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753E90" w:rsidRPr="00613FB0" w:rsidRDefault="00753E90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613FB0">
              <w:rPr>
                <w:sz w:val="18"/>
                <w:szCs w:val="18"/>
              </w:rPr>
              <w:t>17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753E90" w:rsidRPr="00613FB0" w:rsidRDefault="00753E90" w:rsidP="00AF6C64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613FB0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753E90" w:rsidRPr="00613FB0" w:rsidRDefault="00753E90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613FB0">
              <w:rPr>
                <w:b/>
                <w:bCs/>
                <w:sz w:val="18"/>
                <w:szCs w:val="18"/>
              </w:rPr>
              <w:t>Atatürk İlke ve İnkılapları II</w:t>
            </w:r>
          </w:p>
          <w:p w:rsidR="00753E90" w:rsidRPr="00613FB0" w:rsidRDefault="00753E90" w:rsidP="00AF6C64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613FB0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613FB0">
              <w:rPr>
                <w:bCs/>
                <w:sz w:val="18"/>
                <w:szCs w:val="18"/>
              </w:rPr>
              <w:t>Öğr</w:t>
            </w:r>
            <w:proofErr w:type="spellEnd"/>
            <w:r w:rsidRPr="00613FB0">
              <w:rPr>
                <w:bCs/>
                <w:sz w:val="18"/>
                <w:szCs w:val="18"/>
              </w:rPr>
              <w:t>. Gör. Burak Ahmet SAKA</w:t>
            </w:r>
            <w:proofErr w:type="gramStart"/>
            <w:r w:rsidRPr="00613FB0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753E90" w:rsidRPr="00407567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753E90" w:rsidRPr="005C5DE8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:rsidR="00753E90" w:rsidRPr="005C5DE8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753E90" w:rsidRPr="005C5DE8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9</w:t>
            </w:r>
            <w:r w:rsidRPr="005C5DE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753E90" w:rsidRPr="005C5DE8" w:rsidRDefault="00753E90" w:rsidP="003B14F7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F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753E90" w:rsidRPr="005C5DE8" w:rsidRDefault="00753E90" w:rsidP="003B14F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Öğretim İlke Yöntemleri 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753E90" w:rsidRPr="005C5DE8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NLİNE 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753E90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5459E4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09</w:t>
            </w:r>
            <w:r w:rsidRPr="005459E4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5459E4" w:rsidRDefault="00753E90" w:rsidP="006122CD">
            <w:pPr>
              <w:widowControl w:val="0"/>
              <w:jc w:val="center"/>
              <w:rPr>
                <w:sz w:val="18"/>
                <w:szCs w:val="18"/>
              </w:rPr>
            </w:pPr>
            <w:r w:rsidRPr="005459E4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53E90" w:rsidRPr="005459E4" w:rsidRDefault="00753E90" w:rsidP="006122C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459E4">
              <w:rPr>
                <w:b/>
                <w:sz w:val="18"/>
                <w:szCs w:val="18"/>
              </w:rPr>
              <w:t>Yabancı Dil II</w:t>
            </w:r>
          </w:p>
          <w:p w:rsidR="00753E90" w:rsidRPr="005459E4" w:rsidRDefault="00753E90" w:rsidP="005459E4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459E4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5459E4">
              <w:rPr>
                <w:sz w:val="18"/>
                <w:szCs w:val="18"/>
              </w:rPr>
              <w:t>Dr.Öğr</w:t>
            </w:r>
            <w:proofErr w:type="spellEnd"/>
            <w:r w:rsidRPr="005459E4">
              <w:rPr>
                <w:sz w:val="18"/>
                <w:szCs w:val="18"/>
              </w:rPr>
              <w:t>. Üye. Burak OLUR</w:t>
            </w:r>
            <w:proofErr w:type="gramStart"/>
            <w:r w:rsidRPr="005459E4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910A3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753E90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5459E4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09</w:t>
            </w:r>
            <w:r w:rsidRPr="005459E4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53E90" w:rsidRPr="003D5DCE" w:rsidRDefault="00753E90" w:rsidP="00410D6E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D5DCE">
              <w:rPr>
                <w:b/>
                <w:bCs/>
                <w:sz w:val="18"/>
                <w:szCs w:val="18"/>
              </w:rPr>
              <w:t xml:space="preserve">Seç. </w:t>
            </w:r>
            <w:r>
              <w:rPr>
                <w:b/>
                <w:bCs/>
                <w:sz w:val="18"/>
                <w:szCs w:val="18"/>
              </w:rPr>
              <w:t>Uzm. Spor Dalı</w:t>
            </w:r>
          </w:p>
          <w:p w:rsidR="00753E90" w:rsidRPr="003D5DCE" w:rsidRDefault="00753E90" w:rsidP="00410D6E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Artistik Jimnastik</w:t>
            </w:r>
          </w:p>
          <w:p w:rsidR="00753E90" w:rsidRPr="003D5DCE" w:rsidRDefault="00753E90" w:rsidP="00410D6E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D5DCE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3D5DCE">
              <w:rPr>
                <w:sz w:val="18"/>
                <w:szCs w:val="18"/>
              </w:rPr>
              <w:t>Dr.Öğr.Üy</w:t>
            </w:r>
            <w:proofErr w:type="spellEnd"/>
            <w:proofErr w:type="gramEnd"/>
            <w:r w:rsidRPr="003D5DCE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>Ayşe ÖNAL</w:t>
            </w:r>
            <w:proofErr w:type="gramStart"/>
            <w:r w:rsidRPr="003D5DCE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910A3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imnastik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25.04.2024</w:t>
            </w:r>
          </w:p>
          <w:p w:rsidR="00753E90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5459E4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</w:t>
            </w:r>
            <w:r w:rsidRPr="005459E4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5459E4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53E90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eç. </w:t>
            </w:r>
            <w:proofErr w:type="spellStart"/>
            <w:r>
              <w:rPr>
                <w:b/>
                <w:sz w:val="18"/>
                <w:szCs w:val="18"/>
              </w:rPr>
              <w:t>Rek</w:t>
            </w:r>
            <w:proofErr w:type="spellEnd"/>
            <w:r>
              <w:rPr>
                <w:b/>
                <w:sz w:val="18"/>
                <w:szCs w:val="18"/>
              </w:rPr>
              <w:t xml:space="preserve">. </w:t>
            </w:r>
            <w:proofErr w:type="spellStart"/>
            <w:r>
              <w:rPr>
                <w:b/>
                <w:sz w:val="18"/>
                <w:szCs w:val="18"/>
              </w:rPr>
              <w:t>Etk</w:t>
            </w:r>
            <w:proofErr w:type="spellEnd"/>
            <w:r>
              <w:rPr>
                <w:b/>
                <w:sz w:val="18"/>
                <w:szCs w:val="18"/>
              </w:rPr>
              <w:t>. II</w:t>
            </w:r>
          </w:p>
          <w:p w:rsidR="00753E90" w:rsidRPr="005459E4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Floorball</w:t>
            </w:r>
            <w:proofErr w:type="spellEnd"/>
          </w:p>
          <w:p w:rsidR="00753E90" w:rsidRPr="005459E4" w:rsidRDefault="00753E90" w:rsidP="00FA604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Öğr.Gör</w:t>
            </w:r>
            <w:proofErr w:type="spellEnd"/>
            <w:proofErr w:type="gramEnd"/>
            <w:r>
              <w:rPr>
                <w:sz w:val="18"/>
                <w:szCs w:val="18"/>
              </w:rPr>
              <w:t>. Ali İhsan AKSU</w:t>
            </w:r>
            <w:proofErr w:type="gramStart"/>
            <w:r w:rsidRPr="005459E4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753E90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5459E4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</w:t>
            </w:r>
            <w:r w:rsidRPr="005459E4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5459E4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53E90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eç. </w:t>
            </w:r>
            <w:proofErr w:type="spellStart"/>
            <w:r>
              <w:rPr>
                <w:b/>
                <w:sz w:val="18"/>
                <w:szCs w:val="18"/>
              </w:rPr>
              <w:t>Rek</w:t>
            </w:r>
            <w:proofErr w:type="spellEnd"/>
            <w:r>
              <w:rPr>
                <w:b/>
                <w:sz w:val="18"/>
                <w:szCs w:val="18"/>
              </w:rPr>
              <w:t xml:space="preserve">. </w:t>
            </w:r>
            <w:proofErr w:type="spellStart"/>
            <w:r>
              <w:rPr>
                <w:b/>
                <w:sz w:val="18"/>
                <w:szCs w:val="18"/>
              </w:rPr>
              <w:t>Etk</w:t>
            </w:r>
            <w:proofErr w:type="spellEnd"/>
            <w:r>
              <w:rPr>
                <w:b/>
                <w:sz w:val="18"/>
                <w:szCs w:val="18"/>
              </w:rPr>
              <w:t>. IV</w:t>
            </w:r>
          </w:p>
          <w:p w:rsidR="00753E90" w:rsidRPr="005459E4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Floorball</w:t>
            </w:r>
            <w:proofErr w:type="spellEnd"/>
          </w:p>
          <w:p w:rsidR="00753E90" w:rsidRPr="005459E4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Öğr.Gör</w:t>
            </w:r>
            <w:proofErr w:type="spellEnd"/>
            <w:proofErr w:type="gramEnd"/>
            <w:r>
              <w:rPr>
                <w:sz w:val="18"/>
                <w:szCs w:val="18"/>
              </w:rPr>
              <w:t>. Ali İhsan AKSU</w:t>
            </w:r>
            <w:proofErr w:type="gramStart"/>
            <w:r w:rsidRPr="005459E4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5459E4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459E4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5459E4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53E90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eçmeli III</w:t>
            </w:r>
          </w:p>
          <w:p w:rsidR="00753E90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Terapatik</w:t>
            </w:r>
            <w:proofErr w:type="spellEnd"/>
            <w:r>
              <w:rPr>
                <w:b/>
                <w:sz w:val="18"/>
                <w:szCs w:val="18"/>
              </w:rPr>
              <w:t xml:space="preserve"> Rekreasyon</w:t>
            </w:r>
          </w:p>
          <w:p w:rsidR="00753E90" w:rsidRPr="001A10AC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 w:rsidRPr="001A10AC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1A10AC">
              <w:rPr>
                <w:sz w:val="18"/>
                <w:szCs w:val="18"/>
              </w:rPr>
              <w:t>Öğr.Gör</w:t>
            </w:r>
            <w:proofErr w:type="spellEnd"/>
            <w:proofErr w:type="gramEnd"/>
            <w:r w:rsidRPr="001A10AC">
              <w:rPr>
                <w:sz w:val="18"/>
                <w:szCs w:val="18"/>
              </w:rPr>
              <w:t>. Ali İhsan AKSU</w:t>
            </w:r>
            <w:proofErr w:type="gramStart"/>
            <w:r w:rsidRPr="001A10AC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753E90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5459E4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5459E4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53E90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eçmeli V</w:t>
            </w:r>
          </w:p>
          <w:p w:rsidR="00753E90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Terapatik</w:t>
            </w:r>
            <w:proofErr w:type="spellEnd"/>
            <w:r>
              <w:rPr>
                <w:b/>
                <w:sz w:val="18"/>
                <w:szCs w:val="18"/>
              </w:rPr>
              <w:t xml:space="preserve"> Rekreasyon</w:t>
            </w:r>
          </w:p>
          <w:p w:rsidR="00753E90" w:rsidRPr="005459E4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1A10AC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1A10AC">
              <w:rPr>
                <w:sz w:val="18"/>
                <w:szCs w:val="18"/>
              </w:rPr>
              <w:t>Öğr.Gör</w:t>
            </w:r>
            <w:proofErr w:type="spellEnd"/>
            <w:proofErr w:type="gramEnd"/>
            <w:r w:rsidRPr="001A10AC">
              <w:rPr>
                <w:sz w:val="18"/>
                <w:szCs w:val="18"/>
              </w:rPr>
              <w:t>. Ali İhsan AKSU</w:t>
            </w:r>
            <w:proofErr w:type="gramStart"/>
            <w:r w:rsidRPr="001A10AC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753E90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5459E4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5459E4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53E90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eçmeli III</w:t>
            </w:r>
          </w:p>
          <w:p w:rsidR="00753E90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eceri Öğrenimi</w:t>
            </w:r>
          </w:p>
          <w:p w:rsidR="00753E90" w:rsidRPr="001A10AC" w:rsidRDefault="00753E90" w:rsidP="001A10AC">
            <w:pPr>
              <w:widowControl w:val="0"/>
              <w:jc w:val="center"/>
              <w:rPr>
                <w:sz w:val="18"/>
                <w:szCs w:val="18"/>
              </w:rPr>
            </w:pPr>
            <w:r w:rsidRPr="001A10AC"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sz w:val="18"/>
                <w:szCs w:val="18"/>
              </w:rPr>
              <w:t>. Zeki AKYILDIZ</w:t>
            </w:r>
            <w:proofErr w:type="gramStart"/>
            <w:r w:rsidRPr="001A10AC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5459E4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5459E4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53E90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eçmeli V</w:t>
            </w:r>
          </w:p>
          <w:p w:rsidR="00753E90" w:rsidRDefault="00753E90" w:rsidP="001A10A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eceri Öğrenimi</w:t>
            </w:r>
          </w:p>
          <w:p w:rsidR="00753E90" w:rsidRPr="005459E4" w:rsidRDefault="00753E90" w:rsidP="001A10A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1A10AC"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sz w:val="18"/>
                <w:szCs w:val="18"/>
              </w:rPr>
              <w:t>. Zeki AKYILDIZ</w:t>
            </w:r>
            <w:proofErr w:type="gramStart"/>
            <w:r w:rsidRPr="001A10AC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3148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753E90" w:rsidRDefault="00753E90" w:rsidP="003148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917EBD" w:rsidRDefault="00753E90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917EBD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917EBD" w:rsidRDefault="00753E90" w:rsidP="006122CD">
            <w:pPr>
              <w:widowControl w:val="0"/>
              <w:jc w:val="center"/>
              <w:rPr>
                <w:sz w:val="18"/>
                <w:szCs w:val="18"/>
              </w:rPr>
            </w:pPr>
            <w:r w:rsidRPr="00917EBD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53E90" w:rsidRPr="00917EBD" w:rsidRDefault="00753E90" w:rsidP="006122C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17EBD">
              <w:rPr>
                <w:b/>
                <w:sz w:val="18"/>
                <w:szCs w:val="18"/>
              </w:rPr>
              <w:t>Seç. Uzm. Spor Dalı</w:t>
            </w:r>
          </w:p>
          <w:p w:rsidR="00753E90" w:rsidRPr="00917EBD" w:rsidRDefault="00753E90" w:rsidP="006122C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17EBD">
              <w:rPr>
                <w:b/>
                <w:sz w:val="18"/>
                <w:szCs w:val="18"/>
              </w:rPr>
              <w:t>Tenis</w:t>
            </w:r>
          </w:p>
          <w:p w:rsidR="00753E90" w:rsidRPr="00917EBD" w:rsidRDefault="00753E90" w:rsidP="006122CD">
            <w:pPr>
              <w:widowControl w:val="0"/>
              <w:jc w:val="center"/>
              <w:rPr>
                <w:sz w:val="18"/>
                <w:szCs w:val="18"/>
              </w:rPr>
            </w:pPr>
            <w:r w:rsidRPr="00917EBD">
              <w:rPr>
                <w:sz w:val="18"/>
                <w:szCs w:val="18"/>
              </w:rPr>
              <w:t>(</w:t>
            </w:r>
            <w:proofErr w:type="spellStart"/>
            <w:r w:rsidRPr="00917EBD">
              <w:rPr>
                <w:sz w:val="18"/>
                <w:szCs w:val="18"/>
              </w:rPr>
              <w:t>Doç.Dr</w:t>
            </w:r>
            <w:proofErr w:type="spellEnd"/>
            <w:r w:rsidRPr="00917EBD">
              <w:rPr>
                <w:sz w:val="18"/>
                <w:szCs w:val="18"/>
              </w:rPr>
              <w:t>. Şeniz KARAGÖZ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910A3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nis Kort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753E90" w:rsidRPr="00300313" w:rsidRDefault="00753E90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934BED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r w:rsidRPr="00934BED">
              <w:rPr>
                <w:sz w:val="18"/>
                <w:szCs w:val="18"/>
              </w:rPr>
              <w:t>13.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934BED" w:rsidRDefault="00753E90" w:rsidP="001D4F8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934BED" w:rsidRDefault="00753E90" w:rsidP="008D2D54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934BED">
              <w:rPr>
                <w:b/>
                <w:bCs/>
                <w:sz w:val="18"/>
                <w:szCs w:val="18"/>
              </w:rPr>
              <w:t xml:space="preserve">Seç. Uzm. Spor Dalı </w:t>
            </w:r>
          </w:p>
          <w:p w:rsidR="00753E90" w:rsidRPr="00934BED" w:rsidRDefault="00753E90" w:rsidP="001D4F86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934BED">
              <w:rPr>
                <w:b/>
                <w:bCs/>
                <w:sz w:val="18"/>
                <w:szCs w:val="18"/>
              </w:rPr>
              <w:t xml:space="preserve">Vücut Gel. Ve </w:t>
            </w:r>
            <w:proofErr w:type="spellStart"/>
            <w:r w:rsidRPr="00934BED">
              <w:rPr>
                <w:b/>
                <w:bCs/>
                <w:sz w:val="18"/>
                <w:szCs w:val="18"/>
              </w:rPr>
              <w:t>Fitness</w:t>
            </w:r>
            <w:proofErr w:type="spellEnd"/>
          </w:p>
          <w:p w:rsidR="00753E90" w:rsidRPr="00934BED" w:rsidRDefault="00753E90" w:rsidP="00CF0AF9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934BED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bCs/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bCs/>
                <w:sz w:val="18"/>
                <w:szCs w:val="18"/>
              </w:rPr>
              <w:t>. Zeki AKYILDIZ</w:t>
            </w:r>
            <w:proofErr w:type="gramStart"/>
            <w:r w:rsidRPr="00934BED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625B0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143321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143321">
              <w:rPr>
                <w:b/>
                <w:sz w:val="18"/>
                <w:szCs w:val="18"/>
              </w:rPr>
              <w:t>25.04.2024</w:t>
            </w:r>
          </w:p>
          <w:p w:rsidR="00753E90" w:rsidRPr="00143321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143321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143321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143321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143321" w:rsidRDefault="00753E90" w:rsidP="00831D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143321" w:rsidRDefault="00753E90" w:rsidP="00831D2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143321">
              <w:rPr>
                <w:b/>
                <w:bCs/>
                <w:sz w:val="18"/>
                <w:szCs w:val="18"/>
              </w:rPr>
              <w:t>Seç. Tak. Sporları II</w:t>
            </w:r>
          </w:p>
          <w:p w:rsidR="00753E90" w:rsidRPr="00143321" w:rsidRDefault="00753E90" w:rsidP="00831D2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143321">
              <w:rPr>
                <w:b/>
                <w:bCs/>
                <w:sz w:val="18"/>
                <w:szCs w:val="18"/>
              </w:rPr>
              <w:t>Voleybol</w:t>
            </w:r>
          </w:p>
          <w:p w:rsidR="00753E90" w:rsidRPr="00143321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143321"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 w:rsidRPr="00143321">
              <w:rPr>
                <w:bCs/>
                <w:sz w:val="18"/>
                <w:szCs w:val="18"/>
              </w:rPr>
              <w:t>Bijen</w:t>
            </w:r>
            <w:proofErr w:type="spellEnd"/>
            <w:r w:rsidRPr="00143321">
              <w:rPr>
                <w:bCs/>
                <w:sz w:val="18"/>
                <w:szCs w:val="18"/>
              </w:rPr>
              <w:t xml:space="preserve"> FİLİZ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625B0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trenman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5C5DE8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:rsidR="00753E90" w:rsidRPr="005C5DE8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5C5DE8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9</w:t>
            </w:r>
            <w:r w:rsidRPr="005C5DE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5C5DE8" w:rsidRDefault="00753E90" w:rsidP="003B14F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F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5C5DE8" w:rsidRDefault="00753E90" w:rsidP="003B14F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Eğitim Psikolojisi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5C5DE8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LİNE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:rsidR="00753E90" w:rsidRPr="004363B2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4363B2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753E90" w:rsidRPr="004363B2" w:rsidRDefault="00753E90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753E90" w:rsidRPr="00CC7F87" w:rsidRDefault="00753E90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CC7F87">
              <w:rPr>
                <w:b/>
                <w:sz w:val="18"/>
                <w:szCs w:val="18"/>
              </w:rPr>
              <w:t>Antrenman Bilgisi</w:t>
            </w:r>
          </w:p>
          <w:p w:rsidR="00753E90" w:rsidRPr="004363B2" w:rsidRDefault="00753E90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r>
              <w:rPr>
                <w:sz w:val="18"/>
                <w:szCs w:val="18"/>
              </w:rPr>
              <w:t>Doç.Dr</w:t>
            </w:r>
            <w:proofErr w:type="spellEnd"/>
            <w:r>
              <w:rPr>
                <w:sz w:val="18"/>
                <w:szCs w:val="18"/>
              </w:rPr>
              <w:t>. Mehmet YILDIZ)</w:t>
            </w:r>
          </w:p>
        </w:tc>
        <w:tc>
          <w:tcPr>
            <w:tcW w:w="2552" w:type="dxa"/>
            <w:tcBorders>
              <w:top w:val="single" w:sz="24" w:space="0" w:color="auto"/>
            </w:tcBorders>
            <w:vAlign w:val="center"/>
          </w:tcPr>
          <w:p w:rsidR="00753E90" w:rsidRPr="00300313" w:rsidRDefault="00753E90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4363B2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4363B2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4363B2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 w:rsidRPr="004363B2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4363B2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363B2">
              <w:rPr>
                <w:b/>
                <w:sz w:val="18"/>
                <w:szCs w:val="18"/>
              </w:rPr>
              <w:t>Ritim Eğitimi ve Dans</w:t>
            </w:r>
          </w:p>
          <w:p w:rsidR="00753E90" w:rsidRPr="004363B2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 w:rsidRPr="004363B2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4363B2">
              <w:rPr>
                <w:sz w:val="18"/>
                <w:szCs w:val="18"/>
              </w:rPr>
              <w:t>Öğr.Gör</w:t>
            </w:r>
            <w:proofErr w:type="spellEnd"/>
            <w:proofErr w:type="gramEnd"/>
            <w:r w:rsidRPr="004363B2">
              <w:rPr>
                <w:sz w:val="18"/>
                <w:szCs w:val="18"/>
              </w:rPr>
              <w:t>. Ali İhsan AKSU</w:t>
            </w:r>
            <w:proofErr w:type="gramStart"/>
            <w:r w:rsidRPr="004363B2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ynalı Salon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D5DCE" w:rsidRDefault="00753E90" w:rsidP="002B48A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b/>
                <w:sz w:val="18"/>
                <w:szCs w:val="18"/>
              </w:rPr>
              <w:t>26.04.2024</w:t>
            </w:r>
          </w:p>
          <w:p w:rsidR="00753E90" w:rsidRPr="003D5DCE" w:rsidRDefault="00753E90" w:rsidP="002B48A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3D5DCE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D5DCE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3D5DCE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r w:rsidRPr="003D5DCE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3D5DCE" w:rsidRDefault="00753E90" w:rsidP="003D5DC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b/>
                <w:sz w:val="18"/>
                <w:szCs w:val="18"/>
              </w:rPr>
              <w:t>Seç. Uzm. Spor Dalı</w:t>
            </w:r>
          </w:p>
          <w:p w:rsidR="00753E90" w:rsidRPr="003D5DCE" w:rsidRDefault="00753E90" w:rsidP="003D5DC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b/>
                <w:sz w:val="18"/>
                <w:szCs w:val="18"/>
              </w:rPr>
              <w:t>Yüzme A Grubu</w:t>
            </w:r>
          </w:p>
          <w:p w:rsidR="00753E90" w:rsidRPr="003D5DCE" w:rsidRDefault="00753E90" w:rsidP="003D5DC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sz w:val="18"/>
                <w:szCs w:val="18"/>
              </w:rPr>
              <w:t xml:space="preserve"> (</w:t>
            </w:r>
            <w:proofErr w:type="spellStart"/>
            <w:proofErr w:type="gramStart"/>
            <w:r w:rsidRPr="003D5DCE">
              <w:rPr>
                <w:sz w:val="18"/>
                <w:szCs w:val="18"/>
              </w:rPr>
              <w:t>Öğr.Gör</w:t>
            </w:r>
            <w:proofErr w:type="spellEnd"/>
            <w:proofErr w:type="gramEnd"/>
            <w:r w:rsidRPr="003D5DCE">
              <w:rPr>
                <w:sz w:val="18"/>
                <w:szCs w:val="18"/>
              </w:rPr>
              <w:t xml:space="preserve">. Eda </w:t>
            </w:r>
            <w:proofErr w:type="spellStart"/>
            <w:r w:rsidRPr="003D5DCE">
              <w:rPr>
                <w:sz w:val="18"/>
                <w:szCs w:val="18"/>
              </w:rPr>
              <w:t>Semikan</w:t>
            </w:r>
            <w:proofErr w:type="spellEnd"/>
            <w:r w:rsidRPr="003D5DCE">
              <w:rPr>
                <w:sz w:val="18"/>
                <w:szCs w:val="18"/>
              </w:rPr>
              <w:t xml:space="preserve"> ÖĞÜN</w:t>
            </w:r>
            <w:proofErr w:type="gramStart"/>
            <w:r w:rsidRPr="003D5DCE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üzme Havuzu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FB6E28" w:rsidRDefault="00753E90" w:rsidP="0064240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FB6E28">
              <w:rPr>
                <w:b/>
                <w:sz w:val="18"/>
                <w:szCs w:val="18"/>
              </w:rPr>
              <w:t>26.04.2024</w:t>
            </w:r>
          </w:p>
          <w:p w:rsidR="00753E90" w:rsidRPr="00FB6E28" w:rsidRDefault="00753E90" w:rsidP="0064240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FB6E2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FB6E28" w:rsidRDefault="00753E90" w:rsidP="00642401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FB6E28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FB6E28" w:rsidRDefault="00753E90" w:rsidP="00642401">
            <w:pPr>
              <w:widowControl w:val="0"/>
              <w:jc w:val="center"/>
              <w:rPr>
                <w:sz w:val="18"/>
                <w:szCs w:val="18"/>
              </w:rPr>
            </w:pPr>
            <w:r w:rsidRPr="00FB6E2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FB6E28" w:rsidRDefault="00753E90" w:rsidP="0064240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FB6E28">
              <w:rPr>
                <w:b/>
                <w:sz w:val="18"/>
                <w:szCs w:val="18"/>
              </w:rPr>
              <w:t>Yüzme Teknik Eğitimi</w:t>
            </w:r>
          </w:p>
          <w:p w:rsidR="00753E90" w:rsidRPr="00FB6E28" w:rsidRDefault="00753E90" w:rsidP="0064240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FB6E28">
              <w:rPr>
                <w:b/>
                <w:sz w:val="18"/>
                <w:szCs w:val="18"/>
              </w:rPr>
              <w:t>Yüzme A Grubu</w:t>
            </w:r>
          </w:p>
          <w:p w:rsidR="00753E90" w:rsidRPr="00FB6E28" w:rsidRDefault="00753E90" w:rsidP="0064240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FB6E28">
              <w:rPr>
                <w:sz w:val="18"/>
                <w:szCs w:val="18"/>
              </w:rPr>
              <w:t xml:space="preserve"> (</w:t>
            </w:r>
            <w:proofErr w:type="spellStart"/>
            <w:proofErr w:type="gramStart"/>
            <w:r w:rsidRPr="00FB6E28">
              <w:rPr>
                <w:sz w:val="18"/>
                <w:szCs w:val="18"/>
              </w:rPr>
              <w:t>Öğr.Gör</w:t>
            </w:r>
            <w:proofErr w:type="spellEnd"/>
            <w:proofErr w:type="gramEnd"/>
            <w:r w:rsidRPr="00FB6E28">
              <w:rPr>
                <w:sz w:val="18"/>
                <w:szCs w:val="18"/>
              </w:rPr>
              <w:t xml:space="preserve">. Eda </w:t>
            </w:r>
            <w:proofErr w:type="spellStart"/>
            <w:r w:rsidRPr="00FB6E28">
              <w:rPr>
                <w:sz w:val="18"/>
                <w:szCs w:val="18"/>
              </w:rPr>
              <w:t>Semikan</w:t>
            </w:r>
            <w:proofErr w:type="spellEnd"/>
            <w:r w:rsidRPr="00FB6E28">
              <w:rPr>
                <w:sz w:val="18"/>
                <w:szCs w:val="18"/>
              </w:rPr>
              <w:t xml:space="preserve"> ÖĞÜN</w:t>
            </w:r>
            <w:proofErr w:type="gramStart"/>
            <w:r w:rsidRPr="00FB6E28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üzme Havuzu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64240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64240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917EBD" w:rsidRDefault="00753E90" w:rsidP="00642401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917EBD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917EBD" w:rsidRDefault="00753E90" w:rsidP="00642401">
            <w:pPr>
              <w:widowControl w:val="0"/>
              <w:jc w:val="center"/>
              <w:rPr>
                <w:sz w:val="18"/>
                <w:szCs w:val="18"/>
              </w:rPr>
            </w:pPr>
            <w:r w:rsidRPr="00917EBD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917EBD" w:rsidRDefault="00753E90" w:rsidP="0064240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17EBD">
              <w:rPr>
                <w:b/>
                <w:sz w:val="18"/>
                <w:szCs w:val="18"/>
              </w:rPr>
              <w:t>Egzersiz ve Beslenme</w:t>
            </w:r>
          </w:p>
          <w:p w:rsidR="00753E90" w:rsidRPr="00917EBD" w:rsidRDefault="00753E90" w:rsidP="00917EBD">
            <w:pPr>
              <w:widowControl w:val="0"/>
              <w:jc w:val="center"/>
              <w:rPr>
                <w:sz w:val="18"/>
                <w:szCs w:val="18"/>
              </w:rPr>
            </w:pPr>
            <w:r w:rsidRPr="00917EBD">
              <w:rPr>
                <w:sz w:val="18"/>
                <w:szCs w:val="18"/>
              </w:rPr>
              <w:t>(</w:t>
            </w:r>
            <w:proofErr w:type="spellStart"/>
            <w:r w:rsidRPr="00917EBD">
              <w:rPr>
                <w:sz w:val="18"/>
                <w:szCs w:val="18"/>
              </w:rPr>
              <w:t>Doç.Dr</w:t>
            </w:r>
            <w:proofErr w:type="spellEnd"/>
            <w:r w:rsidRPr="00917EBD">
              <w:rPr>
                <w:sz w:val="18"/>
                <w:szCs w:val="18"/>
              </w:rPr>
              <w:t>. Şeniz KARAGÖZ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4363B2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2</w:t>
            </w:r>
            <w:r w:rsidRPr="004363B2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4363B2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r w:rsidRPr="004363B2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4363B2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363B2">
              <w:rPr>
                <w:b/>
                <w:sz w:val="18"/>
                <w:szCs w:val="18"/>
              </w:rPr>
              <w:t xml:space="preserve">English </w:t>
            </w:r>
            <w:proofErr w:type="spellStart"/>
            <w:r w:rsidRPr="004363B2">
              <w:rPr>
                <w:b/>
                <w:sz w:val="18"/>
                <w:szCs w:val="18"/>
              </w:rPr>
              <w:t>for</w:t>
            </w:r>
            <w:proofErr w:type="spellEnd"/>
            <w:r w:rsidRPr="004363B2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4363B2">
              <w:rPr>
                <w:b/>
                <w:sz w:val="18"/>
                <w:szCs w:val="18"/>
              </w:rPr>
              <w:t>Recreation</w:t>
            </w:r>
            <w:proofErr w:type="spellEnd"/>
            <w:r w:rsidRPr="004363B2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4363B2">
              <w:rPr>
                <w:b/>
                <w:sz w:val="18"/>
                <w:szCs w:val="18"/>
              </w:rPr>
              <w:t>and</w:t>
            </w:r>
            <w:proofErr w:type="spellEnd"/>
            <w:r w:rsidRPr="004363B2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4363B2">
              <w:rPr>
                <w:b/>
                <w:sz w:val="18"/>
                <w:szCs w:val="18"/>
              </w:rPr>
              <w:t>Tourism</w:t>
            </w:r>
            <w:proofErr w:type="spellEnd"/>
          </w:p>
          <w:p w:rsidR="00753E90" w:rsidRPr="004363B2" w:rsidRDefault="00753E90" w:rsidP="004363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4363B2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4363B2">
              <w:rPr>
                <w:sz w:val="18"/>
                <w:szCs w:val="18"/>
              </w:rPr>
              <w:t>Öğr</w:t>
            </w:r>
            <w:proofErr w:type="spellEnd"/>
            <w:r w:rsidRPr="004363B2">
              <w:rPr>
                <w:sz w:val="18"/>
                <w:szCs w:val="18"/>
              </w:rPr>
              <w:t>. Gör. Ömer İNCEELGİL</w:t>
            </w:r>
            <w:proofErr w:type="gramStart"/>
            <w:r w:rsidRPr="004363B2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5877EF" w:rsidRDefault="00753E90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5877EF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5877EF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r w:rsidRPr="005877EF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5877EF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877EF">
              <w:rPr>
                <w:b/>
                <w:sz w:val="18"/>
                <w:szCs w:val="18"/>
              </w:rPr>
              <w:t>Seç. Bir. Sporlar III</w:t>
            </w:r>
          </w:p>
          <w:p w:rsidR="00753E90" w:rsidRPr="005877EF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877EF">
              <w:rPr>
                <w:b/>
                <w:sz w:val="18"/>
                <w:szCs w:val="18"/>
              </w:rPr>
              <w:t>Tenis II</w:t>
            </w:r>
            <w:r>
              <w:rPr>
                <w:b/>
                <w:sz w:val="18"/>
                <w:szCs w:val="18"/>
              </w:rPr>
              <w:t xml:space="preserve"> (2.Grup)</w:t>
            </w:r>
          </w:p>
          <w:p w:rsidR="00753E90" w:rsidRPr="005877EF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r w:rsidRPr="005877EF">
              <w:rPr>
                <w:sz w:val="18"/>
                <w:szCs w:val="18"/>
              </w:rPr>
              <w:t>(</w:t>
            </w:r>
            <w:proofErr w:type="spellStart"/>
            <w:r w:rsidRPr="005877EF">
              <w:rPr>
                <w:sz w:val="18"/>
                <w:szCs w:val="18"/>
              </w:rPr>
              <w:t>Doç.Dr</w:t>
            </w:r>
            <w:proofErr w:type="spellEnd"/>
            <w:r w:rsidRPr="005877EF">
              <w:rPr>
                <w:sz w:val="18"/>
                <w:szCs w:val="18"/>
              </w:rPr>
              <w:t>. Şeniz KARAGÖZ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nis Kortu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810DD2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810DD2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810DD2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r w:rsidRPr="00810DD2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810DD2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810DD2">
              <w:rPr>
                <w:b/>
                <w:sz w:val="18"/>
                <w:szCs w:val="18"/>
              </w:rPr>
              <w:t>Yüzme B</w:t>
            </w:r>
          </w:p>
          <w:p w:rsidR="00753E90" w:rsidRPr="00810DD2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r w:rsidRPr="00810DD2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810DD2">
              <w:rPr>
                <w:sz w:val="18"/>
                <w:szCs w:val="18"/>
              </w:rPr>
              <w:t>Doç.Dr.Rıfat</w:t>
            </w:r>
            <w:proofErr w:type="spellEnd"/>
            <w:proofErr w:type="gramEnd"/>
            <w:r w:rsidRPr="00810DD2">
              <w:rPr>
                <w:sz w:val="18"/>
                <w:szCs w:val="18"/>
              </w:rPr>
              <w:t xml:space="preserve"> YAĞMUR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üzme Havuzu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810DD2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810DD2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810DD2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810DD2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LAN DIŞI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D2586B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831D22" w:rsidRDefault="00753E90" w:rsidP="0022655F">
            <w:pPr>
              <w:jc w:val="center"/>
              <w:rPr>
                <w:highlight w:val="yellow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810DD2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831D22" w:rsidRDefault="00753E90" w:rsidP="0022655F">
            <w:pPr>
              <w:widowControl w:val="0"/>
              <w:jc w:val="center"/>
              <w:rPr>
                <w:sz w:val="18"/>
                <w:szCs w:val="18"/>
                <w:highlight w:val="yellow"/>
              </w:rPr>
            </w:pPr>
            <w:r w:rsidRPr="00B82276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eç. </w:t>
            </w:r>
            <w:proofErr w:type="spellStart"/>
            <w:r>
              <w:rPr>
                <w:b/>
                <w:sz w:val="18"/>
                <w:szCs w:val="18"/>
              </w:rPr>
              <w:t>Rek</w:t>
            </w:r>
            <w:proofErr w:type="spellEnd"/>
            <w:r>
              <w:rPr>
                <w:b/>
                <w:sz w:val="18"/>
                <w:szCs w:val="18"/>
              </w:rPr>
              <w:t xml:space="preserve">. </w:t>
            </w:r>
            <w:proofErr w:type="spellStart"/>
            <w:r>
              <w:rPr>
                <w:b/>
                <w:sz w:val="18"/>
                <w:szCs w:val="18"/>
              </w:rPr>
              <w:t>Etk</w:t>
            </w:r>
            <w:proofErr w:type="spellEnd"/>
            <w:r>
              <w:rPr>
                <w:b/>
                <w:sz w:val="18"/>
                <w:szCs w:val="18"/>
              </w:rPr>
              <w:t>. IV</w:t>
            </w:r>
          </w:p>
          <w:p w:rsidR="00753E90" w:rsidRPr="00810DD2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Oryantiring</w:t>
            </w:r>
            <w:proofErr w:type="spellEnd"/>
          </w:p>
          <w:p w:rsidR="00753E90" w:rsidRPr="00831D22" w:rsidRDefault="00753E90" w:rsidP="0022655F">
            <w:pPr>
              <w:widowControl w:val="0"/>
              <w:jc w:val="center"/>
              <w:rPr>
                <w:sz w:val="18"/>
                <w:szCs w:val="18"/>
                <w:highlight w:val="yellow"/>
              </w:rPr>
            </w:pPr>
            <w:r w:rsidRPr="00810DD2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Mikail TAŞKALE</w:t>
            </w:r>
            <w:r w:rsidRPr="00810DD2">
              <w:rPr>
                <w:sz w:val="18"/>
                <w:szCs w:val="18"/>
              </w:rPr>
              <w:t>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9B197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3</w:t>
            </w:r>
          </w:p>
        </w:tc>
      </w:tr>
      <w:tr w:rsidR="00753E90" w:rsidRPr="000A1BBF" w:rsidTr="00753E9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810DD2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810DD2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1A10AC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1A10AC">
              <w:rPr>
                <w:b/>
                <w:sz w:val="18"/>
                <w:szCs w:val="18"/>
              </w:rPr>
              <w:t>Seç. Yabancı Dil</w:t>
            </w:r>
          </w:p>
          <w:p w:rsidR="00753E90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1A10AC">
              <w:rPr>
                <w:b/>
                <w:sz w:val="18"/>
                <w:szCs w:val="18"/>
              </w:rPr>
              <w:t>Almanca</w:t>
            </w:r>
          </w:p>
          <w:p w:rsidR="00753E90" w:rsidRPr="001A10AC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Öğr.Gör</w:t>
            </w:r>
            <w:proofErr w:type="spellEnd"/>
            <w:proofErr w:type="gramEnd"/>
            <w:r>
              <w:rPr>
                <w:sz w:val="18"/>
                <w:szCs w:val="18"/>
              </w:rPr>
              <w:t>. Esin YÜCEDAĞ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9B197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753E90" w:rsidRPr="000A1BBF" w:rsidTr="00753E9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810DD2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5</w:t>
            </w:r>
            <w:r w:rsidRPr="00810DD2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810DD2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proofErr w:type="gramStart"/>
            <w:r>
              <w:rPr>
                <w:b/>
                <w:sz w:val="18"/>
                <w:szCs w:val="18"/>
              </w:rPr>
              <w:t>Seç.Rek</w:t>
            </w:r>
            <w:proofErr w:type="spellEnd"/>
            <w:proofErr w:type="gramEnd"/>
            <w:r>
              <w:rPr>
                <w:b/>
                <w:sz w:val="18"/>
                <w:szCs w:val="18"/>
              </w:rPr>
              <w:t xml:space="preserve">. </w:t>
            </w:r>
            <w:proofErr w:type="spellStart"/>
            <w:r>
              <w:rPr>
                <w:b/>
                <w:sz w:val="18"/>
                <w:szCs w:val="18"/>
              </w:rPr>
              <w:t>Etk</w:t>
            </w:r>
            <w:proofErr w:type="spellEnd"/>
            <w:r>
              <w:rPr>
                <w:b/>
                <w:sz w:val="18"/>
                <w:szCs w:val="18"/>
              </w:rPr>
              <w:t>. II</w:t>
            </w:r>
          </w:p>
          <w:p w:rsidR="00753E90" w:rsidRPr="00810DD2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Pilates</w:t>
            </w:r>
            <w:proofErr w:type="spellEnd"/>
            <w:r>
              <w:rPr>
                <w:b/>
                <w:sz w:val="18"/>
                <w:szCs w:val="18"/>
              </w:rPr>
              <w:t xml:space="preserve"> I</w:t>
            </w:r>
          </w:p>
          <w:p w:rsidR="00753E90" w:rsidRPr="00810DD2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 w:rsidRPr="00810DD2">
              <w:rPr>
                <w:sz w:val="18"/>
                <w:szCs w:val="18"/>
              </w:rPr>
              <w:t>(</w:t>
            </w:r>
            <w:proofErr w:type="spellStart"/>
            <w:r>
              <w:rPr>
                <w:sz w:val="18"/>
                <w:szCs w:val="18"/>
              </w:rPr>
              <w:t>Büşranur</w:t>
            </w:r>
            <w:proofErr w:type="spellEnd"/>
            <w:r>
              <w:rPr>
                <w:sz w:val="18"/>
                <w:szCs w:val="18"/>
              </w:rPr>
              <w:t xml:space="preserve"> AYAN</w:t>
            </w:r>
            <w:r w:rsidRPr="00810DD2">
              <w:rPr>
                <w:sz w:val="18"/>
                <w:szCs w:val="18"/>
              </w:rPr>
              <w:t>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753E90" w:rsidRPr="000A1BBF" w:rsidTr="00753E9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831D22" w:rsidRDefault="00753E90" w:rsidP="0022655F">
            <w:pPr>
              <w:jc w:val="center"/>
              <w:rPr>
                <w:highlight w:val="yellow"/>
              </w:rPr>
            </w:pPr>
            <w:proofErr w:type="gramStart"/>
            <w:r>
              <w:rPr>
                <w:sz w:val="18"/>
                <w:szCs w:val="18"/>
              </w:rPr>
              <w:t>15</w:t>
            </w:r>
            <w:r w:rsidRPr="00810DD2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831D22" w:rsidRDefault="00753E90" w:rsidP="0022655F">
            <w:pPr>
              <w:widowControl w:val="0"/>
              <w:jc w:val="center"/>
              <w:rPr>
                <w:sz w:val="18"/>
                <w:szCs w:val="18"/>
                <w:highlight w:val="yellow"/>
              </w:rPr>
            </w:pPr>
            <w:r w:rsidRPr="00B82276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eç. </w:t>
            </w:r>
            <w:proofErr w:type="spellStart"/>
            <w:r>
              <w:rPr>
                <w:b/>
                <w:sz w:val="18"/>
                <w:szCs w:val="18"/>
              </w:rPr>
              <w:t>Rek</w:t>
            </w:r>
            <w:proofErr w:type="spellEnd"/>
            <w:r>
              <w:rPr>
                <w:b/>
                <w:sz w:val="18"/>
                <w:szCs w:val="18"/>
              </w:rPr>
              <w:t xml:space="preserve">. </w:t>
            </w:r>
            <w:proofErr w:type="spellStart"/>
            <w:r>
              <w:rPr>
                <w:b/>
                <w:sz w:val="18"/>
                <w:szCs w:val="18"/>
              </w:rPr>
              <w:t>Etk</w:t>
            </w:r>
            <w:proofErr w:type="spellEnd"/>
            <w:r>
              <w:rPr>
                <w:b/>
                <w:sz w:val="18"/>
                <w:szCs w:val="18"/>
              </w:rPr>
              <w:t>. IV</w:t>
            </w:r>
          </w:p>
          <w:p w:rsidR="00753E90" w:rsidRPr="00810DD2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Pilates</w:t>
            </w:r>
            <w:proofErr w:type="spellEnd"/>
            <w:r>
              <w:rPr>
                <w:b/>
                <w:sz w:val="18"/>
                <w:szCs w:val="18"/>
              </w:rPr>
              <w:t xml:space="preserve"> I</w:t>
            </w:r>
          </w:p>
          <w:p w:rsidR="00753E90" w:rsidRPr="00831D22" w:rsidRDefault="00753E90" w:rsidP="0022655F">
            <w:pPr>
              <w:widowControl w:val="0"/>
              <w:jc w:val="center"/>
              <w:rPr>
                <w:sz w:val="18"/>
                <w:szCs w:val="18"/>
                <w:highlight w:val="yellow"/>
              </w:rPr>
            </w:pPr>
            <w:r w:rsidRPr="00810DD2">
              <w:rPr>
                <w:sz w:val="18"/>
                <w:szCs w:val="18"/>
              </w:rPr>
              <w:t>(</w:t>
            </w:r>
            <w:proofErr w:type="spellStart"/>
            <w:r>
              <w:rPr>
                <w:sz w:val="18"/>
                <w:szCs w:val="18"/>
              </w:rPr>
              <w:t>Büşranur</w:t>
            </w:r>
            <w:proofErr w:type="spellEnd"/>
            <w:r>
              <w:rPr>
                <w:sz w:val="18"/>
                <w:szCs w:val="18"/>
              </w:rPr>
              <w:t xml:space="preserve"> AYAN</w:t>
            </w:r>
            <w:r w:rsidRPr="00810DD2">
              <w:rPr>
                <w:sz w:val="18"/>
                <w:szCs w:val="18"/>
              </w:rPr>
              <w:t>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753E90" w:rsidRPr="000A1BBF" w:rsidTr="00753E9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9F4CA8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6</w:t>
            </w:r>
            <w:r w:rsidRPr="009F4CA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9F4CA8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r w:rsidRPr="009F4CA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9F4CA8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F4CA8">
              <w:rPr>
                <w:b/>
                <w:sz w:val="18"/>
                <w:szCs w:val="18"/>
              </w:rPr>
              <w:t xml:space="preserve">Araştırma Projesi </w:t>
            </w:r>
          </w:p>
          <w:p w:rsidR="00753E90" w:rsidRPr="009F4CA8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üm Gruplar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</w:tr>
      <w:tr w:rsidR="00753E90" w:rsidRPr="000A1BBF" w:rsidTr="00753E90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8" w:space="0" w:color="auto"/>
            </w:tcBorders>
            <w:vAlign w:val="center"/>
          </w:tcPr>
          <w:p w:rsidR="00753E90" w:rsidRPr="00300313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8" w:space="0" w:color="auto"/>
            </w:tcBorders>
            <w:vAlign w:val="center"/>
          </w:tcPr>
          <w:p w:rsidR="00753E90" w:rsidRPr="00E42985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6</w:t>
            </w:r>
            <w:r w:rsidRPr="00E42985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8" w:space="0" w:color="auto"/>
            </w:tcBorders>
            <w:vAlign w:val="center"/>
          </w:tcPr>
          <w:p w:rsidR="00753E90" w:rsidRPr="00E42985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r w:rsidRPr="00E42985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753E90" w:rsidRPr="00E42985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E42985">
              <w:rPr>
                <w:b/>
                <w:sz w:val="18"/>
                <w:szCs w:val="18"/>
              </w:rPr>
              <w:t xml:space="preserve">Öğretmenlik Uygulaması </w:t>
            </w:r>
          </w:p>
          <w:p w:rsidR="00753E90" w:rsidRPr="00E42985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r w:rsidRPr="00E42985">
              <w:rPr>
                <w:b/>
                <w:sz w:val="18"/>
                <w:szCs w:val="18"/>
              </w:rPr>
              <w:t>15-</w:t>
            </w:r>
            <w:r>
              <w:rPr>
                <w:b/>
                <w:sz w:val="18"/>
                <w:szCs w:val="18"/>
              </w:rPr>
              <w:t>16-</w:t>
            </w:r>
            <w:r w:rsidRPr="00E42985">
              <w:rPr>
                <w:b/>
                <w:sz w:val="18"/>
                <w:szCs w:val="18"/>
              </w:rPr>
              <w:t>17 Grup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8" w:space="0" w:color="auto"/>
            </w:tcBorders>
            <w:vAlign w:val="center"/>
          </w:tcPr>
          <w:p w:rsidR="00753E90" w:rsidRPr="00300313" w:rsidRDefault="00753E90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</w:tr>
      <w:tr w:rsidR="00753E90" w:rsidRPr="000A1BBF" w:rsidTr="00753E90">
        <w:trPr>
          <w:trHeight w:val="543"/>
        </w:trPr>
        <w:tc>
          <w:tcPr>
            <w:tcW w:w="1211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26.04.2024</w:t>
            </w:r>
          </w:p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:rsidR="00753E90" w:rsidRPr="00E42985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7</w:t>
            </w:r>
            <w:r w:rsidRPr="00E42985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:rsidR="00753E90" w:rsidRPr="00E42985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E42985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753E90" w:rsidRDefault="00753E90" w:rsidP="00831D2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ÖZEL ÖĞRETİM YÖNTEMLERİ </w:t>
            </w:r>
          </w:p>
          <w:p w:rsidR="009536A9" w:rsidRPr="009536A9" w:rsidRDefault="009536A9" w:rsidP="00831D2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r>
              <w:rPr>
                <w:sz w:val="18"/>
                <w:szCs w:val="18"/>
              </w:rPr>
              <w:t>Doç.D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  <w:proofErr w:type="spellStart"/>
            <w:r>
              <w:rPr>
                <w:sz w:val="18"/>
                <w:szCs w:val="18"/>
              </w:rPr>
              <w:t>Bijen</w:t>
            </w:r>
            <w:proofErr w:type="spellEnd"/>
            <w:r>
              <w:rPr>
                <w:sz w:val="18"/>
                <w:szCs w:val="18"/>
              </w:rPr>
              <w:t xml:space="preserve"> FİLİZ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:rsidR="00753E90" w:rsidRDefault="00753E90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POR SALONU </w:t>
            </w:r>
          </w:p>
        </w:tc>
      </w:tr>
      <w:tr w:rsidR="00753E90" w:rsidRPr="000A1BBF" w:rsidTr="00753E90">
        <w:trPr>
          <w:trHeight w:val="543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:rsidR="00753E90" w:rsidRPr="00300313" w:rsidRDefault="00753E90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753E90" w:rsidRPr="00300313" w:rsidRDefault="00753E90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:rsidR="00753E90" w:rsidRPr="004363B2" w:rsidRDefault="00753E90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4363B2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753E90" w:rsidRPr="004363B2" w:rsidRDefault="00753E90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4363B2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753E90" w:rsidRPr="004363B2" w:rsidRDefault="00753E90" w:rsidP="004363B2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4363B2">
              <w:rPr>
                <w:b/>
                <w:sz w:val="18"/>
                <w:szCs w:val="18"/>
              </w:rPr>
              <w:t>Rekreatif</w:t>
            </w:r>
            <w:proofErr w:type="spellEnd"/>
            <w:r w:rsidRPr="004363B2">
              <w:rPr>
                <w:b/>
                <w:sz w:val="18"/>
                <w:szCs w:val="18"/>
              </w:rPr>
              <w:t xml:space="preserve"> Eğitsel Oyunlar</w:t>
            </w:r>
          </w:p>
          <w:p w:rsidR="00753E90" w:rsidRPr="004363B2" w:rsidRDefault="00753E90" w:rsidP="004363B2">
            <w:pPr>
              <w:widowControl w:val="0"/>
              <w:jc w:val="center"/>
              <w:rPr>
                <w:sz w:val="18"/>
                <w:szCs w:val="18"/>
              </w:rPr>
            </w:pPr>
            <w:r w:rsidRPr="004363B2">
              <w:rPr>
                <w:sz w:val="18"/>
                <w:szCs w:val="18"/>
              </w:rPr>
              <w:t xml:space="preserve"> </w:t>
            </w:r>
            <w:proofErr w:type="gramStart"/>
            <w:r w:rsidRPr="004363B2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4363B2">
              <w:rPr>
                <w:sz w:val="18"/>
                <w:szCs w:val="18"/>
              </w:rPr>
              <w:t>Öğr</w:t>
            </w:r>
            <w:proofErr w:type="spellEnd"/>
            <w:r w:rsidRPr="004363B2">
              <w:rPr>
                <w:sz w:val="18"/>
                <w:szCs w:val="18"/>
              </w:rPr>
              <w:t>. Gör. Can KAY</w:t>
            </w:r>
            <w:proofErr w:type="gramStart"/>
            <w:r w:rsidRPr="004363B2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24" w:space="0" w:color="auto"/>
            </w:tcBorders>
            <w:vAlign w:val="center"/>
          </w:tcPr>
          <w:p w:rsidR="00753E90" w:rsidRPr="00300313" w:rsidRDefault="00753E90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753E90" w:rsidRPr="000A1BBF" w:rsidTr="00753E9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753E90" w:rsidRPr="00300313" w:rsidRDefault="00753E90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5877EF" w:rsidRDefault="00753E90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877EF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917EBD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 w:rsidRPr="00917EBD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917EBD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proofErr w:type="gramStart"/>
            <w:r w:rsidRPr="00917EBD">
              <w:rPr>
                <w:b/>
                <w:sz w:val="18"/>
                <w:szCs w:val="18"/>
              </w:rPr>
              <w:t>Seç.Uzam</w:t>
            </w:r>
            <w:proofErr w:type="spellEnd"/>
            <w:proofErr w:type="gramEnd"/>
            <w:r w:rsidRPr="00917EBD">
              <w:rPr>
                <w:b/>
                <w:sz w:val="18"/>
                <w:szCs w:val="18"/>
              </w:rPr>
              <w:t>. Spor Dalı</w:t>
            </w:r>
          </w:p>
          <w:p w:rsidR="00753E90" w:rsidRPr="00917EBD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17EBD">
              <w:rPr>
                <w:b/>
                <w:sz w:val="18"/>
                <w:szCs w:val="18"/>
              </w:rPr>
              <w:t>Voleybol</w:t>
            </w:r>
          </w:p>
          <w:p w:rsidR="00753E90" w:rsidRPr="00917EBD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 w:rsidRPr="00917EBD">
              <w:rPr>
                <w:sz w:val="18"/>
                <w:szCs w:val="18"/>
              </w:rPr>
              <w:t>(</w:t>
            </w:r>
            <w:proofErr w:type="spellStart"/>
            <w:r w:rsidRPr="00917EBD">
              <w:rPr>
                <w:sz w:val="18"/>
                <w:szCs w:val="18"/>
              </w:rPr>
              <w:t>Doç.Dr</w:t>
            </w:r>
            <w:proofErr w:type="spellEnd"/>
            <w:r w:rsidRPr="00917EBD">
              <w:rPr>
                <w:sz w:val="18"/>
                <w:szCs w:val="18"/>
              </w:rPr>
              <w:t xml:space="preserve">. </w:t>
            </w:r>
            <w:proofErr w:type="spellStart"/>
            <w:r w:rsidRPr="00917EBD">
              <w:rPr>
                <w:sz w:val="18"/>
                <w:szCs w:val="18"/>
              </w:rPr>
              <w:t>Bijer</w:t>
            </w:r>
            <w:proofErr w:type="spellEnd"/>
            <w:r w:rsidRPr="00917EBD">
              <w:rPr>
                <w:sz w:val="18"/>
                <w:szCs w:val="18"/>
              </w:rPr>
              <w:t xml:space="preserve"> FİLİZ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trenman Salonu</w:t>
            </w:r>
          </w:p>
        </w:tc>
      </w:tr>
      <w:tr w:rsidR="00753E90" w:rsidRPr="000A1BBF" w:rsidTr="00753E9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D940B3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</w:t>
            </w:r>
            <w:r w:rsidRPr="00D940B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D940B3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 w:rsidRPr="00D940B3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D940B3" w:rsidRDefault="00753E90" w:rsidP="0022655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eç. Bir.</w:t>
            </w:r>
            <w:r w:rsidRPr="00D940B3">
              <w:rPr>
                <w:b/>
                <w:bCs/>
                <w:sz w:val="18"/>
                <w:szCs w:val="18"/>
              </w:rPr>
              <w:t xml:space="preserve"> Sporlar </w:t>
            </w:r>
            <w:r>
              <w:rPr>
                <w:b/>
                <w:bCs/>
                <w:sz w:val="18"/>
                <w:szCs w:val="18"/>
              </w:rPr>
              <w:t>I</w:t>
            </w:r>
          </w:p>
          <w:p w:rsidR="00753E90" w:rsidRDefault="00753E90" w:rsidP="0022655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40B3">
              <w:rPr>
                <w:b/>
                <w:bCs/>
                <w:sz w:val="18"/>
                <w:szCs w:val="18"/>
              </w:rPr>
              <w:t>Badminton</w:t>
            </w:r>
            <w:r>
              <w:rPr>
                <w:b/>
                <w:bCs/>
                <w:sz w:val="18"/>
                <w:szCs w:val="18"/>
              </w:rPr>
              <w:t xml:space="preserve"> I</w:t>
            </w:r>
            <w:r w:rsidRPr="00D940B3">
              <w:rPr>
                <w:bCs/>
                <w:sz w:val="18"/>
                <w:szCs w:val="18"/>
              </w:rPr>
              <w:t xml:space="preserve"> </w:t>
            </w:r>
          </w:p>
          <w:p w:rsidR="00753E90" w:rsidRPr="00D940B3" w:rsidRDefault="00753E90" w:rsidP="0022655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40B3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D940B3">
              <w:rPr>
                <w:bCs/>
                <w:sz w:val="18"/>
                <w:szCs w:val="18"/>
              </w:rPr>
              <w:t>Doç.Dr.Sebiha</w:t>
            </w:r>
            <w:proofErr w:type="spellEnd"/>
            <w:proofErr w:type="gramEnd"/>
            <w:r w:rsidRPr="00D940B3">
              <w:rPr>
                <w:bCs/>
                <w:sz w:val="18"/>
                <w:szCs w:val="18"/>
              </w:rPr>
              <w:t xml:space="preserve"> G. BAŞPINAR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753E90" w:rsidRPr="00300313" w:rsidRDefault="00753E90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5877EF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877EF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5877EF" w:rsidRDefault="00753E90" w:rsidP="00831D2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53E90" w:rsidRPr="005877EF" w:rsidRDefault="00753E90" w:rsidP="0048477E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877EF">
              <w:rPr>
                <w:b/>
                <w:bCs/>
                <w:sz w:val="18"/>
                <w:szCs w:val="18"/>
              </w:rPr>
              <w:t>Seç. Tak. Sporları II</w:t>
            </w:r>
          </w:p>
          <w:p w:rsidR="00753E90" w:rsidRPr="005877EF" w:rsidRDefault="00753E90" w:rsidP="00831D2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877EF">
              <w:rPr>
                <w:b/>
                <w:bCs/>
                <w:sz w:val="18"/>
                <w:szCs w:val="18"/>
              </w:rPr>
              <w:t>Hentbol</w:t>
            </w:r>
          </w:p>
          <w:p w:rsidR="00753E90" w:rsidRPr="005877EF" w:rsidRDefault="00753E90" w:rsidP="00831D22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877EF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5877EF">
              <w:rPr>
                <w:bCs/>
                <w:sz w:val="18"/>
                <w:szCs w:val="18"/>
              </w:rPr>
              <w:t>Dr.Öğr.Üy</w:t>
            </w:r>
            <w:proofErr w:type="spellEnd"/>
            <w:proofErr w:type="gramEnd"/>
            <w:r w:rsidRPr="005877EF">
              <w:rPr>
                <w:bCs/>
                <w:sz w:val="18"/>
                <w:szCs w:val="18"/>
              </w:rPr>
              <w:t xml:space="preserve">. </w:t>
            </w:r>
            <w:proofErr w:type="gramStart"/>
            <w:r w:rsidRPr="005877EF">
              <w:rPr>
                <w:bCs/>
                <w:sz w:val="18"/>
                <w:szCs w:val="18"/>
              </w:rPr>
              <w:t>Adem</w:t>
            </w:r>
            <w:proofErr w:type="gramEnd"/>
            <w:r w:rsidRPr="005877EF">
              <w:rPr>
                <w:bCs/>
                <w:sz w:val="18"/>
                <w:szCs w:val="18"/>
              </w:rPr>
              <w:t xml:space="preserve"> POYRAZ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753E90" w:rsidRPr="00300313" w:rsidRDefault="00753E90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917EBD" w:rsidRDefault="00753E90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917EBD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917EBD" w:rsidRDefault="00753E90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53E90" w:rsidRPr="005877EF" w:rsidRDefault="00753E90" w:rsidP="007E72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877EF">
              <w:rPr>
                <w:b/>
                <w:sz w:val="18"/>
                <w:szCs w:val="18"/>
              </w:rPr>
              <w:t>Seç. Tak. Sporları II</w:t>
            </w:r>
          </w:p>
          <w:p w:rsidR="00753E90" w:rsidRPr="005877EF" w:rsidRDefault="00753E90" w:rsidP="007E72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877EF">
              <w:rPr>
                <w:b/>
                <w:sz w:val="18"/>
                <w:szCs w:val="18"/>
              </w:rPr>
              <w:t>Basketbol</w:t>
            </w:r>
          </w:p>
          <w:p w:rsidR="00753E90" w:rsidRPr="00917EBD" w:rsidRDefault="00753E90" w:rsidP="007E72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Öğr.Gör</w:t>
            </w:r>
            <w:proofErr w:type="spellEnd"/>
            <w:proofErr w:type="gramEnd"/>
            <w:r>
              <w:rPr>
                <w:sz w:val="18"/>
                <w:szCs w:val="18"/>
              </w:rPr>
              <w:t>. Kutlu ERŞEN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trenman Salonu</w:t>
            </w:r>
          </w:p>
        </w:tc>
      </w:tr>
      <w:tr w:rsidR="00753E90" w:rsidRPr="000A1BBF" w:rsidTr="00753E90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753E90" w:rsidRPr="00300313" w:rsidRDefault="00753E90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917EBD" w:rsidRDefault="00753E90" w:rsidP="00642401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917EBD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917EBD" w:rsidRDefault="00753E90" w:rsidP="00642401">
            <w:pPr>
              <w:widowControl w:val="0"/>
              <w:jc w:val="center"/>
              <w:rPr>
                <w:sz w:val="18"/>
                <w:szCs w:val="18"/>
              </w:rPr>
            </w:pPr>
            <w:r w:rsidRPr="00917EBD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53E90" w:rsidRPr="00917EBD" w:rsidRDefault="00753E90" w:rsidP="00642401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proofErr w:type="gramStart"/>
            <w:r w:rsidRPr="00917EBD">
              <w:rPr>
                <w:b/>
                <w:sz w:val="18"/>
                <w:szCs w:val="18"/>
              </w:rPr>
              <w:t>Seç.Uzam</w:t>
            </w:r>
            <w:proofErr w:type="spellEnd"/>
            <w:proofErr w:type="gramEnd"/>
            <w:r w:rsidRPr="00917EBD">
              <w:rPr>
                <w:b/>
                <w:sz w:val="18"/>
                <w:szCs w:val="18"/>
              </w:rPr>
              <w:t>. Spor Dalı</w:t>
            </w:r>
          </w:p>
          <w:p w:rsidR="00753E90" w:rsidRPr="00917EBD" w:rsidRDefault="00753E90" w:rsidP="0064240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utbol</w:t>
            </w:r>
          </w:p>
          <w:p w:rsidR="00753E90" w:rsidRPr="00917EBD" w:rsidRDefault="00753E90" w:rsidP="00934BED">
            <w:pPr>
              <w:widowControl w:val="0"/>
              <w:jc w:val="center"/>
              <w:rPr>
                <w:sz w:val="18"/>
                <w:szCs w:val="18"/>
              </w:rPr>
            </w:pPr>
            <w:r w:rsidRPr="00917EBD">
              <w:rPr>
                <w:sz w:val="18"/>
                <w:szCs w:val="18"/>
              </w:rPr>
              <w:t>(</w:t>
            </w:r>
            <w:proofErr w:type="spellStart"/>
            <w:r w:rsidRPr="00917EBD">
              <w:rPr>
                <w:sz w:val="18"/>
                <w:szCs w:val="18"/>
              </w:rPr>
              <w:t>Doç.Dr</w:t>
            </w:r>
            <w:proofErr w:type="spellEnd"/>
            <w:r w:rsidRPr="00917EBD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>Mehmet YILDIZ</w:t>
            </w:r>
            <w:r w:rsidRPr="00917EBD">
              <w:rPr>
                <w:sz w:val="18"/>
                <w:szCs w:val="18"/>
              </w:rPr>
              <w:t>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tbol Sahası</w:t>
            </w:r>
          </w:p>
        </w:tc>
      </w:tr>
      <w:tr w:rsidR="00753E90" w:rsidRPr="000A1BBF" w:rsidTr="00753E90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753E90" w:rsidRPr="00300313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917EBD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917EBD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917EBD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53E90" w:rsidRPr="00917EBD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proofErr w:type="gramStart"/>
            <w:r w:rsidRPr="00917EBD">
              <w:rPr>
                <w:b/>
                <w:sz w:val="18"/>
                <w:szCs w:val="18"/>
              </w:rPr>
              <w:t>Seç.</w:t>
            </w:r>
            <w:r>
              <w:rPr>
                <w:b/>
                <w:sz w:val="18"/>
                <w:szCs w:val="18"/>
              </w:rPr>
              <w:t>Tak</w:t>
            </w:r>
            <w:proofErr w:type="spellEnd"/>
            <w:proofErr w:type="gramEnd"/>
            <w:r>
              <w:rPr>
                <w:b/>
                <w:sz w:val="18"/>
                <w:szCs w:val="18"/>
              </w:rPr>
              <w:t>. Sporlar II</w:t>
            </w:r>
          </w:p>
          <w:p w:rsidR="00753E90" w:rsidRPr="00917EBD" w:rsidRDefault="00753E90" w:rsidP="002265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utbol</w:t>
            </w:r>
          </w:p>
          <w:p w:rsidR="00753E90" w:rsidRPr="00917EBD" w:rsidRDefault="00753E90" w:rsidP="0022655F">
            <w:pPr>
              <w:widowControl w:val="0"/>
              <w:jc w:val="center"/>
              <w:rPr>
                <w:sz w:val="18"/>
                <w:szCs w:val="18"/>
              </w:rPr>
            </w:pPr>
            <w:r w:rsidRPr="00917EBD">
              <w:rPr>
                <w:sz w:val="18"/>
                <w:szCs w:val="18"/>
              </w:rPr>
              <w:t>(</w:t>
            </w:r>
            <w:proofErr w:type="spellStart"/>
            <w:r w:rsidRPr="00917EBD">
              <w:rPr>
                <w:sz w:val="18"/>
                <w:szCs w:val="18"/>
              </w:rPr>
              <w:t>Doç.Dr</w:t>
            </w:r>
            <w:proofErr w:type="spellEnd"/>
            <w:r w:rsidRPr="00917EBD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>Mehmet YILDIZ</w:t>
            </w:r>
            <w:r w:rsidRPr="00917EBD">
              <w:rPr>
                <w:sz w:val="18"/>
                <w:szCs w:val="18"/>
              </w:rPr>
              <w:t>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tbol Sahası</w:t>
            </w:r>
          </w:p>
        </w:tc>
      </w:tr>
    </w:tbl>
    <w:p w:rsidR="001B7D9D" w:rsidRDefault="001B7D9D" w:rsidP="00E408F0"/>
    <w:p w:rsidR="006122CD" w:rsidRDefault="007342EE">
      <w:pPr>
        <w:spacing w:after="20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83095F" wp14:editId="380B5AD4">
                <wp:simplePos x="0" y="0"/>
                <wp:positionH relativeFrom="column">
                  <wp:posOffset>4100830</wp:posOffset>
                </wp:positionH>
                <wp:positionV relativeFrom="paragraph">
                  <wp:posOffset>200025</wp:posOffset>
                </wp:positionV>
                <wp:extent cx="2374265" cy="1403985"/>
                <wp:effectExtent l="0" t="0" r="6350" b="6350"/>
                <wp:wrapNone/>
                <wp:docPr id="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14F7" w:rsidRPr="00E50C3D" w:rsidRDefault="003B14F7" w:rsidP="007342EE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50C3D">
                              <w:rPr>
                                <w:b/>
                              </w:rPr>
                              <w:t>Bölüm Başkanı</w:t>
                            </w:r>
                          </w:p>
                          <w:p w:rsidR="003B14F7" w:rsidRPr="00E50C3D" w:rsidRDefault="003B14F7" w:rsidP="007342EE">
                            <w:pPr>
                              <w:jc w:val="center"/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Doç.Dr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>. Rıfat YAĞMU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322.9pt;margin-top:15.75pt;width:186.95pt;height:110.55pt;z-index:25166131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" stroked="f">
                <v:textbox style="mso-fit-shape-to-text:t">
                  <w:txbxContent>
                    <w:p w:rsidR="003B14F7" w:rsidRPr="00E50C3D" w:rsidRDefault="003B14F7" w:rsidP="007342EE">
                      <w:pPr>
                        <w:jc w:val="center"/>
                        <w:rPr>
                          <w:b/>
                        </w:rPr>
                      </w:pPr>
                      <w:r w:rsidRPr="00E50C3D">
                        <w:rPr>
                          <w:b/>
                        </w:rPr>
                        <w:t>Bölüm Başkanı</w:t>
                      </w:r>
                    </w:p>
                    <w:p w:rsidR="003B14F7" w:rsidRPr="00E50C3D" w:rsidRDefault="003B14F7" w:rsidP="007342EE">
                      <w:pPr>
                        <w:jc w:val="center"/>
                        <w:rPr>
                          <w:b/>
                        </w:rPr>
                      </w:pPr>
                      <w:proofErr w:type="spellStart"/>
                      <w:r>
                        <w:rPr>
                          <w:b/>
                        </w:rPr>
                        <w:t>Doç.Dr</w:t>
                      </w:r>
                      <w:proofErr w:type="spellEnd"/>
                      <w:r>
                        <w:rPr>
                          <w:b/>
                        </w:rPr>
                        <w:t>. Rıfat YAĞMUR</w:t>
                      </w:r>
                    </w:p>
                  </w:txbxContent>
                </v:textbox>
              </v:shape>
            </w:pict>
          </mc:Fallback>
        </mc:AlternateContent>
      </w:r>
      <w:r w:rsidR="006122CD">
        <w:br w:type="page"/>
      </w:r>
    </w:p>
    <w:p w:rsidR="00993E1B" w:rsidRPr="000A1BBF" w:rsidRDefault="00993E1B" w:rsidP="00993E1B">
      <w:pPr>
        <w:widowControl w:val="0"/>
        <w:ind w:left="4956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lastRenderedPageBreak/>
        <w:t>T.C.</w:t>
      </w:r>
    </w:p>
    <w:p w:rsidR="00993E1B" w:rsidRPr="000A1BBF" w:rsidRDefault="00993E1B" w:rsidP="00993E1B">
      <w:pPr>
        <w:widowControl w:val="0"/>
        <w:ind w:left="-360" w:firstLine="360"/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AFYON KOCATEPE ÜNİVERSİTESİ SPOR BİLİMLERİ FAKÜLTESİ</w:t>
      </w:r>
    </w:p>
    <w:p w:rsidR="00993E1B" w:rsidRPr="000A1BBF" w:rsidRDefault="00993E1B" w:rsidP="00993E1B">
      <w:pPr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20</w:t>
      </w:r>
      <w:r>
        <w:rPr>
          <w:b/>
          <w:sz w:val="22"/>
          <w:szCs w:val="22"/>
        </w:rPr>
        <w:t xml:space="preserve">23-2024 </w:t>
      </w:r>
      <w:r w:rsidRPr="000A1BBF">
        <w:rPr>
          <w:b/>
          <w:sz w:val="22"/>
          <w:szCs w:val="22"/>
        </w:rPr>
        <w:t xml:space="preserve">EĞİTİM - ÖĞRETİM YILI </w:t>
      </w:r>
      <w:r>
        <w:rPr>
          <w:b/>
          <w:sz w:val="22"/>
          <w:szCs w:val="22"/>
        </w:rPr>
        <w:t>BAHAR</w:t>
      </w:r>
      <w:r w:rsidRPr="000A1BBF">
        <w:rPr>
          <w:b/>
          <w:sz w:val="22"/>
          <w:szCs w:val="22"/>
        </w:rPr>
        <w:t xml:space="preserve"> DÖNEMİ </w:t>
      </w:r>
    </w:p>
    <w:p w:rsidR="00993E1B" w:rsidRPr="000A1BBF" w:rsidRDefault="00AF18F3" w:rsidP="00993E1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REKREASYON</w:t>
      </w:r>
      <w:bookmarkStart w:id="0" w:name="_GoBack"/>
      <w:bookmarkEnd w:id="0"/>
      <w:r w:rsidR="00993E1B" w:rsidRPr="000A1BBF">
        <w:rPr>
          <w:b/>
          <w:sz w:val="22"/>
          <w:szCs w:val="22"/>
        </w:rPr>
        <w:t xml:space="preserve"> BÖLÜMÜ </w:t>
      </w:r>
      <w:r w:rsidR="00211F2D">
        <w:rPr>
          <w:b/>
          <w:sz w:val="22"/>
          <w:szCs w:val="22"/>
        </w:rPr>
        <w:t xml:space="preserve">ESKİ MÜFREDAT </w:t>
      </w:r>
      <w:r w:rsidR="00993E1B" w:rsidRPr="000A1BBF">
        <w:rPr>
          <w:b/>
          <w:sz w:val="22"/>
          <w:szCs w:val="22"/>
        </w:rPr>
        <w:t>VİZE SINAV PROGRAMI</w:t>
      </w:r>
    </w:p>
    <w:p w:rsidR="00993E1B" w:rsidRDefault="00993E1B" w:rsidP="00993E1B">
      <w:pPr>
        <w:jc w:val="center"/>
        <w:rPr>
          <w:b/>
          <w:sz w:val="22"/>
          <w:szCs w:val="22"/>
        </w:rPr>
      </w:pPr>
    </w:p>
    <w:tbl>
      <w:tblPr>
        <w:tblW w:w="10448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1"/>
        <w:gridCol w:w="851"/>
        <w:gridCol w:w="850"/>
        <w:gridCol w:w="4843"/>
        <w:gridCol w:w="2693"/>
      </w:tblGrid>
      <w:tr w:rsidR="00753E90" w:rsidRPr="000A1BBF" w:rsidTr="00753E90">
        <w:trPr>
          <w:trHeight w:val="400"/>
        </w:trPr>
        <w:tc>
          <w:tcPr>
            <w:tcW w:w="1211" w:type="dxa"/>
            <w:tcBorders>
              <w:bottom w:val="single" w:sz="24" w:space="0" w:color="auto"/>
            </w:tcBorders>
            <w:vAlign w:val="center"/>
          </w:tcPr>
          <w:p w:rsidR="00753E90" w:rsidRPr="00300313" w:rsidRDefault="00753E90" w:rsidP="007342EE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 xml:space="preserve">SINAV </w:t>
            </w:r>
          </w:p>
          <w:p w:rsidR="00753E90" w:rsidRPr="00300313" w:rsidRDefault="00753E90" w:rsidP="007342EE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TARİH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:rsidR="00753E90" w:rsidRPr="00300313" w:rsidRDefault="00753E90" w:rsidP="007342EE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AV SAAT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:rsidR="00753E90" w:rsidRPr="00300313" w:rsidRDefault="00753E90" w:rsidP="007342EE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IFI</w:t>
            </w:r>
          </w:p>
        </w:tc>
        <w:tc>
          <w:tcPr>
            <w:tcW w:w="4843" w:type="dxa"/>
            <w:tcBorders>
              <w:bottom w:val="single" w:sz="24" w:space="0" w:color="auto"/>
            </w:tcBorders>
            <w:vAlign w:val="center"/>
          </w:tcPr>
          <w:p w:rsidR="00753E90" w:rsidRPr="00300313" w:rsidRDefault="00753E90" w:rsidP="007342EE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DERSİN ADI</w:t>
            </w:r>
          </w:p>
          <w:p w:rsidR="00753E90" w:rsidRPr="00300313" w:rsidRDefault="00753E90" w:rsidP="007342EE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DERSİN ÖĞRETİM ELEMANI</w:t>
            </w:r>
          </w:p>
        </w:tc>
        <w:tc>
          <w:tcPr>
            <w:tcW w:w="2693" w:type="dxa"/>
            <w:tcBorders>
              <w:bottom w:val="single" w:sz="24" w:space="0" w:color="auto"/>
            </w:tcBorders>
            <w:vAlign w:val="center"/>
          </w:tcPr>
          <w:p w:rsidR="00753E90" w:rsidRPr="00300313" w:rsidRDefault="00753E90" w:rsidP="007342EE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AV YERİ</w:t>
            </w:r>
          </w:p>
        </w:tc>
      </w:tr>
      <w:tr w:rsidR="00753E90" w:rsidRPr="000A1BBF" w:rsidTr="00753E9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53E90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53E90" w:rsidRPr="00934BED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934BED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53E90" w:rsidRPr="00934BED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934BED">
              <w:rPr>
                <w:sz w:val="18"/>
                <w:szCs w:val="18"/>
              </w:rPr>
              <w:t>2</w:t>
            </w:r>
          </w:p>
        </w:tc>
        <w:tc>
          <w:tcPr>
            <w:tcW w:w="4843" w:type="dxa"/>
            <w:tcBorders>
              <w:top w:val="single" w:sz="4" w:space="0" w:color="auto"/>
            </w:tcBorders>
            <w:vAlign w:val="center"/>
          </w:tcPr>
          <w:p w:rsidR="00753E90" w:rsidRPr="00934BED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34BED">
              <w:rPr>
                <w:b/>
                <w:sz w:val="18"/>
                <w:szCs w:val="18"/>
              </w:rPr>
              <w:t>Seç. Bir. Sporlar I</w:t>
            </w:r>
          </w:p>
          <w:p w:rsidR="00753E90" w:rsidRPr="00934BED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34BED">
              <w:rPr>
                <w:b/>
                <w:sz w:val="18"/>
                <w:szCs w:val="18"/>
              </w:rPr>
              <w:t>Tenis</w:t>
            </w:r>
          </w:p>
          <w:p w:rsidR="00753E90" w:rsidRPr="00934BED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934BED">
              <w:rPr>
                <w:sz w:val="18"/>
                <w:szCs w:val="18"/>
              </w:rPr>
              <w:t>(Ali KARAGÖZ)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nis Kortu</w:t>
            </w:r>
          </w:p>
        </w:tc>
      </w:tr>
      <w:tr w:rsidR="00753E90" w:rsidRPr="000A1BBF" w:rsidTr="00753E90">
        <w:trPr>
          <w:trHeight w:val="35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7342E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3.04.2024</w:t>
            </w:r>
          </w:p>
          <w:p w:rsidR="00753E90" w:rsidRPr="00300313" w:rsidRDefault="00753E90" w:rsidP="007342E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E667A3"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7342EE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4843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53E90" w:rsidRPr="00E667A3" w:rsidRDefault="00753E90" w:rsidP="007342EE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E667A3">
              <w:rPr>
                <w:b/>
                <w:sz w:val="18"/>
                <w:szCs w:val="18"/>
                <w:lang w:eastAsia="en-US"/>
              </w:rPr>
              <w:t>RESMİ TATİL</w:t>
            </w:r>
          </w:p>
        </w:tc>
        <w:tc>
          <w:tcPr>
            <w:tcW w:w="2693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7342EE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53E90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753E90" w:rsidRPr="00654980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</w:t>
            </w:r>
            <w:r w:rsidRPr="00654980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753E90" w:rsidRPr="00654980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843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53E90" w:rsidRPr="00654980" w:rsidRDefault="00753E90" w:rsidP="00410D6E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Rekreasyon Alan Uygulamaları</w:t>
            </w:r>
          </w:p>
          <w:p w:rsidR="00753E90" w:rsidRPr="00654980" w:rsidRDefault="00753E90" w:rsidP="00410D6E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654980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>
              <w:rPr>
                <w:sz w:val="18"/>
                <w:szCs w:val="18"/>
                <w:lang w:eastAsia="en-US"/>
              </w:rPr>
              <w:t>Öğr</w:t>
            </w:r>
            <w:proofErr w:type="spellEnd"/>
            <w:r>
              <w:rPr>
                <w:sz w:val="18"/>
                <w:szCs w:val="18"/>
                <w:lang w:eastAsia="en-US"/>
              </w:rPr>
              <w:t>. Gör. Ali İhsan AKSU</w:t>
            </w:r>
            <w:proofErr w:type="gramStart"/>
            <w:r w:rsidRPr="00654980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2693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9F4CA8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9F4CA8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9F4CA8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9F4CA8">
              <w:rPr>
                <w:sz w:val="18"/>
                <w:szCs w:val="18"/>
              </w:rPr>
              <w:t>3</w:t>
            </w:r>
          </w:p>
        </w:tc>
        <w:tc>
          <w:tcPr>
            <w:tcW w:w="4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53E90" w:rsidRPr="00831D22" w:rsidRDefault="00753E90" w:rsidP="003B14F7">
            <w:pPr>
              <w:widowControl w:val="0"/>
              <w:jc w:val="center"/>
              <w:rPr>
                <w:sz w:val="18"/>
                <w:szCs w:val="18"/>
                <w:highlight w:val="yellow"/>
                <w:lang w:eastAsia="en-US"/>
              </w:rPr>
            </w:pPr>
            <w:r w:rsidRPr="009F4CA8">
              <w:rPr>
                <w:b/>
                <w:sz w:val="18"/>
                <w:szCs w:val="18"/>
                <w:lang w:eastAsia="en-US"/>
              </w:rPr>
              <w:t xml:space="preserve">Rekreasyonda Yön. </w:t>
            </w:r>
            <w:proofErr w:type="gramStart"/>
            <w:r w:rsidRPr="009F4CA8">
              <w:rPr>
                <w:b/>
                <w:sz w:val="18"/>
                <w:szCs w:val="18"/>
                <w:lang w:eastAsia="en-US"/>
              </w:rPr>
              <w:t>ve</w:t>
            </w:r>
            <w:proofErr w:type="gramEnd"/>
            <w:r w:rsidRPr="009F4CA8">
              <w:rPr>
                <w:b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9F4CA8">
              <w:rPr>
                <w:b/>
                <w:sz w:val="18"/>
                <w:szCs w:val="18"/>
                <w:lang w:eastAsia="en-US"/>
              </w:rPr>
              <w:t>Organizsyon</w:t>
            </w:r>
            <w:proofErr w:type="spellEnd"/>
            <w:r w:rsidRPr="009F4CA8">
              <w:rPr>
                <w:sz w:val="18"/>
                <w:szCs w:val="18"/>
                <w:lang w:eastAsia="en-US"/>
              </w:rPr>
              <w:t xml:space="preserve"> (</w:t>
            </w:r>
            <w:proofErr w:type="spellStart"/>
            <w:r w:rsidRPr="009F4CA8">
              <w:rPr>
                <w:sz w:val="18"/>
                <w:szCs w:val="18"/>
                <w:lang w:eastAsia="en-US"/>
              </w:rPr>
              <w:t>Doç.Dr</w:t>
            </w:r>
            <w:proofErr w:type="spellEnd"/>
            <w:r w:rsidRPr="009F4CA8">
              <w:rPr>
                <w:sz w:val="18"/>
                <w:szCs w:val="18"/>
                <w:lang w:eastAsia="en-US"/>
              </w:rPr>
              <w:t>. Rıfat YAĞMUR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53E90" w:rsidRPr="00407567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9F4CA8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9F4CA8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E90" w:rsidRPr="009F4CA8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9F4CA8">
              <w:rPr>
                <w:sz w:val="18"/>
                <w:szCs w:val="18"/>
              </w:rPr>
              <w:t>4</w:t>
            </w:r>
          </w:p>
        </w:tc>
        <w:tc>
          <w:tcPr>
            <w:tcW w:w="4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53E90" w:rsidRPr="009F4CA8" w:rsidRDefault="00753E90" w:rsidP="003B14F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9F4CA8">
              <w:rPr>
                <w:b/>
                <w:bCs/>
                <w:sz w:val="18"/>
                <w:szCs w:val="18"/>
              </w:rPr>
              <w:t>Rekreasyonda Program ve Planlama</w:t>
            </w:r>
          </w:p>
          <w:p w:rsidR="00753E90" w:rsidRPr="009F4CA8" w:rsidRDefault="00753E90" w:rsidP="003B14F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9F4CA8">
              <w:rPr>
                <w:bCs/>
                <w:sz w:val="18"/>
                <w:szCs w:val="18"/>
              </w:rPr>
              <w:t>(Doç. Dr. Rıfat YAĞMUR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E90" w:rsidRPr="00407567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53E90" w:rsidRPr="009F4CA8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9F4CA8">
              <w:rPr>
                <w:sz w:val="18"/>
                <w:szCs w:val="18"/>
              </w:rPr>
              <w:t>16.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53E90" w:rsidRPr="009F4CA8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9F4CA8">
              <w:rPr>
                <w:sz w:val="18"/>
                <w:szCs w:val="18"/>
              </w:rPr>
              <w:t>3</w:t>
            </w:r>
          </w:p>
        </w:tc>
        <w:tc>
          <w:tcPr>
            <w:tcW w:w="484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53E90" w:rsidRPr="009F4CA8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F4CA8">
              <w:rPr>
                <w:b/>
                <w:sz w:val="18"/>
                <w:szCs w:val="18"/>
              </w:rPr>
              <w:t>Bilimsel Araştırma Yöntemleri</w:t>
            </w:r>
          </w:p>
          <w:p w:rsidR="00753E90" w:rsidRPr="009F4CA8" w:rsidRDefault="00753E90" w:rsidP="003B14F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9F4CA8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9F4CA8">
              <w:rPr>
                <w:sz w:val="18"/>
                <w:szCs w:val="18"/>
              </w:rPr>
              <w:t>Dr.Öğr.Üy</w:t>
            </w:r>
            <w:proofErr w:type="spellEnd"/>
            <w:proofErr w:type="gramEnd"/>
            <w:r w:rsidRPr="009F4CA8">
              <w:rPr>
                <w:sz w:val="18"/>
                <w:szCs w:val="18"/>
              </w:rPr>
              <w:t>. Zeki AKYILDIZ</w:t>
            </w:r>
            <w:proofErr w:type="gramStart"/>
            <w:r w:rsidRPr="009F4CA8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693" w:type="dxa"/>
            <w:tcBorders>
              <w:top w:val="single" w:sz="4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753E90" w:rsidRPr="000A1BBF" w:rsidTr="00753E90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753E90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53E90" w:rsidRPr="00917EBD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917EBD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53E90" w:rsidRPr="00917EBD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917EBD">
              <w:rPr>
                <w:sz w:val="18"/>
                <w:szCs w:val="18"/>
              </w:rPr>
              <w:t>4</w:t>
            </w:r>
          </w:p>
        </w:tc>
        <w:tc>
          <w:tcPr>
            <w:tcW w:w="4843" w:type="dxa"/>
            <w:tcBorders>
              <w:top w:val="single" w:sz="2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53E90" w:rsidRPr="00917EBD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17EBD">
              <w:rPr>
                <w:b/>
                <w:sz w:val="18"/>
                <w:szCs w:val="18"/>
              </w:rPr>
              <w:t>Seç. Uzm. Spor Dalı</w:t>
            </w:r>
          </w:p>
          <w:p w:rsidR="00753E90" w:rsidRPr="00917EBD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17EBD">
              <w:rPr>
                <w:b/>
                <w:sz w:val="18"/>
                <w:szCs w:val="18"/>
              </w:rPr>
              <w:t>Tenis</w:t>
            </w:r>
          </w:p>
          <w:p w:rsidR="00753E90" w:rsidRPr="00917EBD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917EBD">
              <w:rPr>
                <w:sz w:val="18"/>
                <w:szCs w:val="18"/>
              </w:rPr>
              <w:t>(</w:t>
            </w:r>
            <w:proofErr w:type="spellStart"/>
            <w:r w:rsidRPr="00917EBD">
              <w:rPr>
                <w:sz w:val="18"/>
                <w:szCs w:val="18"/>
              </w:rPr>
              <w:t>Doç.Dr</w:t>
            </w:r>
            <w:proofErr w:type="spellEnd"/>
            <w:r w:rsidRPr="00917EBD">
              <w:rPr>
                <w:sz w:val="18"/>
                <w:szCs w:val="18"/>
              </w:rPr>
              <w:t>. Şeniz KARAGÖZ)</w:t>
            </w:r>
          </w:p>
        </w:tc>
        <w:tc>
          <w:tcPr>
            <w:tcW w:w="2693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nis Kortu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:rsidR="00753E90" w:rsidRPr="004363B2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4363B2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753E90" w:rsidRPr="004363B2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4363B2">
              <w:rPr>
                <w:sz w:val="18"/>
                <w:szCs w:val="18"/>
              </w:rPr>
              <w:t>1</w:t>
            </w:r>
          </w:p>
        </w:tc>
        <w:tc>
          <w:tcPr>
            <w:tcW w:w="4843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753E90" w:rsidRPr="004363B2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363B2">
              <w:rPr>
                <w:b/>
                <w:sz w:val="18"/>
                <w:szCs w:val="18"/>
              </w:rPr>
              <w:t>Ritim Eğitimi ve Dans</w:t>
            </w:r>
          </w:p>
          <w:p w:rsidR="00753E90" w:rsidRPr="004363B2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4363B2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4363B2">
              <w:rPr>
                <w:sz w:val="18"/>
                <w:szCs w:val="18"/>
              </w:rPr>
              <w:t>Öğr.Gör</w:t>
            </w:r>
            <w:proofErr w:type="spellEnd"/>
            <w:proofErr w:type="gramEnd"/>
            <w:r w:rsidRPr="004363B2">
              <w:rPr>
                <w:sz w:val="18"/>
                <w:szCs w:val="18"/>
              </w:rPr>
              <w:t>. Ali İhsan AKSU</w:t>
            </w:r>
            <w:proofErr w:type="gramStart"/>
            <w:r w:rsidRPr="004363B2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693" w:type="dxa"/>
            <w:tcBorders>
              <w:top w:val="single" w:sz="24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ynalı Salon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4363B2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4363B2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4363B2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843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CC7F87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CC7F87">
              <w:rPr>
                <w:b/>
                <w:sz w:val="18"/>
                <w:szCs w:val="18"/>
              </w:rPr>
              <w:t>Antrenman Bilgisi</w:t>
            </w:r>
          </w:p>
          <w:p w:rsidR="00753E90" w:rsidRPr="004363B2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r>
              <w:rPr>
                <w:sz w:val="18"/>
                <w:szCs w:val="18"/>
              </w:rPr>
              <w:t>Doç.Dr</w:t>
            </w:r>
            <w:proofErr w:type="spellEnd"/>
            <w:r>
              <w:rPr>
                <w:sz w:val="18"/>
                <w:szCs w:val="18"/>
              </w:rPr>
              <w:t>. Mehmet YILDIZ)</w:t>
            </w:r>
          </w:p>
        </w:tc>
        <w:tc>
          <w:tcPr>
            <w:tcW w:w="2693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7342E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7342E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3D5DCE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D5DCE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3D5DCE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3D5DCE">
              <w:rPr>
                <w:sz w:val="18"/>
                <w:szCs w:val="18"/>
              </w:rPr>
              <w:t>4</w:t>
            </w:r>
          </w:p>
        </w:tc>
        <w:tc>
          <w:tcPr>
            <w:tcW w:w="4843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3D5DCE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b/>
                <w:sz w:val="18"/>
                <w:szCs w:val="18"/>
              </w:rPr>
              <w:t>Seç. Uzm. Spor Dalı</w:t>
            </w:r>
          </w:p>
          <w:p w:rsidR="00753E90" w:rsidRPr="003D5DCE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b/>
                <w:sz w:val="18"/>
                <w:szCs w:val="18"/>
              </w:rPr>
              <w:t>Yüzme A Grubu</w:t>
            </w:r>
          </w:p>
          <w:p w:rsidR="00753E90" w:rsidRPr="003D5DCE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D5DCE">
              <w:rPr>
                <w:sz w:val="18"/>
                <w:szCs w:val="18"/>
              </w:rPr>
              <w:t xml:space="preserve"> (</w:t>
            </w:r>
            <w:proofErr w:type="spellStart"/>
            <w:proofErr w:type="gramStart"/>
            <w:r w:rsidRPr="003D5DCE">
              <w:rPr>
                <w:sz w:val="18"/>
                <w:szCs w:val="18"/>
              </w:rPr>
              <w:t>Öğr.Gör</w:t>
            </w:r>
            <w:proofErr w:type="spellEnd"/>
            <w:proofErr w:type="gramEnd"/>
            <w:r w:rsidRPr="003D5DCE">
              <w:rPr>
                <w:sz w:val="18"/>
                <w:szCs w:val="18"/>
              </w:rPr>
              <w:t xml:space="preserve">. Eda </w:t>
            </w:r>
            <w:proofErr w:type="spellStart"/>
            <w:r w:rsidRPr="003D5DCE">
              <w:rPr>
                <w:sz w:val="18"/>
                <w:szCs w:val="18"/>
              </w:rPr>
              <w:t>Semikan</w:t>
            </w:r>
            <w:proofErr w:type="spellEnd"/>
            <w:r w:rsidRPr="003D5DCE">
              <w:rPr>
                <w:sz w:val="18"/>
                <w:szCs w:val="18"/>
              </w:rPr>
              <w:t xml:space="preserve"> ÖĞÜN</w:t>
            </w:r>
            <w:proofErr w:type="gramStart"/>
            <w:r w:rsidRPr="003D5DCE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693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üzme Havuzu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917EBD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917EBD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917EBD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917EBD">
              <w:rPr>
                <w:sz w:val="18"/>
                <w:szCs w:val="18"/>
              </w:rPr>
              <w:t>2</w:t>
            </w:r>
          </w:p>
        </w:tc>
        <w:tc>
          <w:tcPr>
            <w:tcW w:w="4843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917EBD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17EBD">
              <w:rPr>
                <w:b/>
                <w:sz w:val="18"/>
                <w:szCs w:val="18"/>
              </w:rPr>
              <w:t>Egzersiz ve Beslenme</w:t>
            </w:r>
          </w:p>
          <w:p w:rsidR="00753E90" w:rsidRPr="00917EBD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917EBD">
              <w:rPr>
                <w:sz w:val="18"/>
                <w:szCs w:val="18"/>
              </w:rPr>
              <w:t>(</w:t>
            </w:r>
            <w:proofErr w:type="spellStart"/>
            <w:r w:rsidRPr="00917EBD">
              <w:rPr>
                <w:sz w:val="18"/>
                <w:szCs w:val="18"/>
              </w:rPr>
              <w:t>Doç.Dr</w:t>
            </w:r>
            <w:proofErr w:type="spellEnd"/>
            <w:r w:rsidRPr="00917EBD">
              <w:rPr>
                <w:sz w:val="18"/>
                <w:szCs w:val="18"/>
              </w:rPr>
              <w:t>. Şeniz KARAGÖZ)</w:t>
            </w:r>
          </w:p>
        </w:tc>
        <w:tc>
          <w:tcPr>
            <w:tcW w:w="2693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53E90" w:rsidRPr="005877EF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5877EF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53E90" w:rsidRPr="005877EF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 w:rsidRPr="005877EF">
              <w:rPr>
                <w:sz w:val="18"/>
                <w:szCs w:val="18"/>
              </w:rPr>
              <w:t>3</w:t>
            </w:r>
          </w:p>
        </w:tc>
        <w:tc>
          <w:tcPr>
            <w:tcW w:w="4843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53E90" w:rsidRPr="005877EF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877EF">
              <w:rPr>
                <w:b/>
                <w:sz w:val="18"/>
                <w:szCs w:val="18"/>
              </w:rPr>
              <w:t>Seç. Bir. Sporlar III</w:t>
            </w:r>
          </w:p>
          <w:p w:rsidR="00753E90" w:rsidRPr="005877EF" w:rsidRDefault="00753E90" w:rsidP="00410D6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877EF">
              <w:rPr>
                <w:b/>
                <w:sz w:val="18"/>
                <w:szCs w:val="18"/>
              </w:rPr>
              <w:t>Tenis II</w:t>
            </w:r>
            <w:r>
              <w:rPr>
                <w:b/>
                <w:sz w:val="18"/>
                <w:szCs w:val="18"/>
              </w:rPr>
              <w:t xml:space="preserve"> (2.Grup)</w:t>
            </w:r>
          </w:p>
          <w:p w:rsidR="00753E90" w:rsidRPr="005877EF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 w:rsidRPr="005877EF">
              <w:rPr>
                <w:sz w:val="18"/>
                <w:szCs w:val="18"/>
              </w:rPr>
              <w:t>(</w:t>
            </w:r>
            <w:proofErr w:type="spellStart"/>
            <w:r w:rsidRPr="005877EF">
              <w:rPr>
                <w:sz w:val="18"/>
                <w:szCs w:val="18"/>
              </w:rPr>
              <w:t>Doç.Dr</w:t>
            </w:r>
            <w:proofErr w:type="spellEnd"/>
            <w:r w:rsidRPr="005877EF">
              <w:rPr>
                <w:sz w:val="18"/>
                <w:szCs w:val="18"/>
              </w:rPr>
              <w:t>. Şeniz KARAGÖZ)</w:t>
            </w:r>
          </w:p>
        </w:tc>
        <w:tc>
          <w:tcPr>
            <w:tcW w:w="2693" w:type="dxa"/>
            <w:tcBorders>
              <w:top w:val="single" w:sz="2" w:space="0" w:color="auto"/>
            </w:tcBorders>
            <w:vAlign w:val="center"/>
          </w:tcPr>
          <w:p w:rsidR="00753E90" w:rsidRPr="00300313" w:rsidRDefault="00753E90" w:rsidP="00410D6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nis Kortu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753E90" w:rsidRPr="009F4CA8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6</w:t>
            </w:r>
            <w:r w:rsidRPr="009F4CA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753E90" w:rsidRPr="009F4CA8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9F4CA8">
              <w:rPr>
                <w:sz w:val="18"/>
                <w:szCs w:val="18"/>
              </w:rPr>
              <w:t>4</w:t>
            </w:r>
          </w:p>
        </w:tc>
        <w:tc>
          <w:tcPr>
            <w:tcW w:w="4843" w:type="dxa"/>
            <w:tcBorders>
              <w:top w:val="single" w:sz="2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753E90" w:rsidRPr="009F4CA8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F4CA8">
              <w:rPr>
                <w:b/>
                <w:sz w:val="18"/>
                <w:szCs w:val="18"/>
              </w:rPr>
              <w:t xml:space="preserve">Araştırma Projesi </w:t>
            </w:r>
          </w:p>
          <w:p w:rsidR="00753E90" w:rsidRPr="009F4CA8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üm Gruplar</w:t>
            </w:r>
          </w:p>
        </w:tc>
        <w:tc>
          <w:tcPr>
            <w:tcW w:w="2693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753E90" w:rsidRPr="000A1BBF" w:rsidTr="00753E90">
        <w:trPr>
          <w:trHeight w:val="592"/>
        </w:trPr>
        <w:tc>
          <w:tcPr>
            <w:tcW w:w="1211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753E90" w:rsidRPr="00300313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:rsidR="00753E90" w:rsidRPr="004363B2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4363B2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:rsidR="00753E90" w:rsidRPr="004363B2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4363B2">
              <w:rPr>
                <w:sz w:val="18"/>
                <w:szCs w:val="18"/>
              </w:rPr>
              <w:t>3</w:t>
            </w:r>
          </w:p>
        </w:tc>
        <w:tc>
          <w:tcPr>
            <w:tcW w:w="48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753E90" w:rsidRPr="004363B2" w:rsidRDefault="00753E90" w:rsidP="003B14F7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4363B2">
              <w:rPr>
                <w:b/>
                <w:sz w:val="18"/>
                <w:szCs w:val="18"/>
              </w:rPr>
              <w:t>Rekreatif</w:t>
            </w:r>
            <w:proofErr w:type="spellEnd"/>
            <w:r w:rsidRPr="004363B2">
              <w:rPr>
                <w:b/>
                <w:sz w:val="18"/>
                <w:szCs w:val="18"/>
              </w:rPr>
              <w:t xml:space="preserve"> Eğitsel Oyunlar</w:t>
            </w:r>
          </w:p>
          <w:p w:rsidR="00753E90" w:rsidRPr="004363B2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 w:rsidRPr="004363B2">
              <w:rPr>
                <w:sz w:val="18"/>
                <w:szCs w:val="18"/>
              </w:rPr>
              <w:t xml:space="preserve"> </w:t>
            </w:r>
            <w:proofErr w:type="gramStart"/>
            <w:r w:rsidRPr="004363B2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4363B2">
              <w:rPr>
                <w:sz w:val="18"/>
                <w:szCs w:val="18"/>
              </w:rPr>
              <w:t>Öğr</w:t>
            </w:r>
            <w:proofErr w:type="spellEnd"/>
            <w:r w:rsidRPr="004363B2">
              <w:rPr>
                <w:sz w:val="18"/>
                <w:szCs w:val="18"/>
              </w:rPr>
              <w:t>. Gör. Can KAY</w:t>
            </w:r>
            <w:proofErr w:type="gramStart"/>
            <w:r w:rsidRPr="004363B2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693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:rsidR="00753E90" w:rsidRPr="00300313" w:rsidRDefault="00753E90" w:rsidP="003B14F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</w:tbl>
    <w:p w:rsidR="00993E1B" w:rsidRPr="000A1BBF" w:rsidRDefault="00993E1B" w:rsidP="00993E1B">
      <w:pPr>
        <w:jc w:val="center"/>
        <w:rPr>
          <w:b/>
          <w:sz w:val="22"/>
          <w:szCs w:val="22"/>
        </w:rPr>
      </w:pPr>
    </w:p>
    <w:p w:rsidR="00DC6D54" w:rsidRDefault="00E667A3" w:rsidP="00AE70A1">
      <w:pPr>
        <w:ind w:left="6372" w:firstLine="708"/>
        <w:jc w:val="center"/>
        <w:rPr>
          <w:b/>
        </w:rPr>
      </w:pPr>
      <w:r>
        <w:rPr>
          <w:b/>
        </w:rPr>
        <w:t>Bölüm Başkanı</w:t>
      </w:r>
    </w:p>
    <w:p w:rsidR="00E667A3" w:rsidRPr="00545A1A" w:rsidRDefault="00E667A3" w:rsidP="00AE70A1">
      <w:pPr>
        <w:ind w:left="6372" w:firstLine="708"/>
        <w:jc w:val="center"/>
        <w:rPr>
          <w:b/>
        </w:rPr>
      </w:pPr>
      <w:proofErr w:type="spellStart"/>
      <w:r>
        <w:rPr>
          <w:b/>
        </w:rPr>
        <w:t>Doç.Dr</w:t>
      </w:r>
      <w:proofErr w:type="spellEnd"/>
      <w:r>
        <w:rPr>
          <w:b/>
        </w:rPr>
        <w:t>. Rıfat YAĞMUR</w:t>
      </w:r>
    </w:p>
    <w:sectPr w:rsidR="00E667A3" w:rsidRPr="00545A1A" w:rsidSect="00487E30">
      <w:pgSz w:w="11906" w:h="16838"/>
      <w:pgMar w:top="567" w:right="748" w:bottom="68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NDIxNLS0MDOxMDNT0lEKTi0uzszPAykwqwUA4Ev6VCwAAAA="/>
  </w:docVars>
  <w:rsids>
    <w:rsidRoot w:val="00252727"/>
    <w:rsid w:val="000001DA"/>
    <w:rsid w:val="00003CA9"/>
    <w:rsid w:val="000058F5"/>
    <w:rsid w:val="00006AA4"/>
    <w:rsid w:val="00010F15"/>
    <w:rsid w:val="0001103F"/>
    <w:rsid w:val="0001363E"/>
    <w:rsid w:val="00013799"/>
    <w:rsid w:val="00014D88"/>
    <w:rsid w:val="000208A7"/>
    <w:rsid w:val="00022CDA"/>
    <w:rsid w:val="000230B1"/>
    <w:rsid w:val="000261C8"/>
    <w:rsid w:val="00026B79"/>
    <w:rsid w:val="00027E08"/>
    <w:rsid w:val="000300C6"/>
    <w:rsid w:val="00031441"/>
    <w:rsid w:val="000352EA"/>
    <w:rsid w:val="00035832"/>
    <w:rsid w:val="00045FBE"/>
    <w:rsid w:val="00046E02"/>
    <w:rsid w:val="000514C6"/>
    <w:rsid w:val="000615E5"/>
    <w:rsid w:val="00065840"/>
    <w:rsid w:val="0006586C"/>
    <w:rsid w:val="000665F2"/>
    <w:rsid w:val="0006660C"/>
    <w:rsid w:val="000678BC"/>
    <w:rsid w:val="000730D1"/>
    <w:rsid w:val="00073E73"/>
    <w:rsid w:val="00076749"/>
    <w:rsid w:val="00076C72"/>
    <w:rsid w:val="00076CD6"/>
    <w:rsid w:val="00077534"/>
    <w:rsid w:val="00077C66"/>
    <w:rsid w:val="00077FC7"/>
    <w:rsid w:val="0008741B"/>
    <w:rsid w:val="00090F74"/>
    <w:rsid w:val="00091DF3"/>
    <w:rsid w:val="00092E36"/>
    <w:rsid w:val="00094529"/>
    <w:rsid w:val="000A1BBF"/>
    <w:rsid w:val="000B0277"/>
    <w:rsid w:val="000B28B2"/>
    <w:rsid w:val="000B33D2"/>
    <w:rsid w:val="000C196F"/>
    <w:rsid w:val="000C2557"/>
    <w:rsid w:val="000C50D7"/>
    <w:rsid w:val="000C66B1"/>
    <w:rsid w:val="000D0D3F"/>
    <w:rsid w:val="000D4D6D"/>
    <w:rsid w:val="000E0EBC"/>
    <w:rsid w:val="000E1441"/>
    <w:rsid w:val="000E1912"/>
    <w:rsid w:val="000E2816"/>
    <w:rsid w:val="000E29E3"/>
    <w:rsid w:val="000E2BBA"/>
    <w:rsid w:val="000E5C6D"/>
    <w:rsid w:val="000F02EC"/>
    <w:rsid w:val="0010137C"/>
    <w:rsid w:val="001065D0"/>
    <w:rsid w:val="001220C6"/>
    <w:rsid w:val="001304E8"/>
    <w:rsid w:val="00140A67"/>
    <w:rsid w:val="00141F87"/>
    <w:rsid w:val="00141FC6"/>
    <w:rsid w:val="001427C0"/>
    <w:rsid w:val="00143321"/>
    <w:rsid w:val="00143C3A"/>
    <w:rsid w:val="001461C5"/>
    <w:rsid w:val="0015436E"/>
    <w:rsid w:val="00154C0B"/>
    <w:rsid w:val="001622D6"/>
    <w:rsid w:val="00164567"/>
    <w:rsid w:val="00175035"/>
    <w:rsid w:val="00176B66"/>
    <w:rsid w:val="00180452"/>
    <w:rsid w:val="0018180D"/>
    <w:rsid w:val="00183DF0"/>
    <w:rsid w:val="001840B1"/>
    <w:rsid w:val="00195C8B"/>
    <w:rsid w:val="00197560"/>
    <w:rsid w:val="00197757"/>
    <w:rsid w:val="001A06EA"/>
    <w:rsid w:val="001A10AC"/>
    <w:rsid w:val="001A4105"/>
    <w:rsid w:val="001B1FBE"/>
    <w:rsid w:val="001B2C8F"/>
    <w:rsid w:val="001B6D8C"/>
    <w:rsid w:val="001B7D9D"/>
    <w:rsid w:val="001C00FD"/>
    <w:rsid w:val="001C6AC5"/>
    <w:rsid w:val="001D2790"/>
    <w:rsid w:val="001D4F86"/>
    <w:rsid w:val="001D53DE"/>
    <w:rsid w:val="001D730F"/>
    <w:rsid w:val="001E3387"/>
    <w:rsid w:val="001E384F"/>
    <w:rsid w:val="001E4506"/>
    <w:rsid w:val="001E5AE5"/>
    <w:rsid w:val="001F150C"/>
    <w:rsid w:val="001F2613"/>
    <w:rsid w:val="00200939"/>
    <w:rsid w:val="00200BAA"/>
    <w:rsid w:val="00201772"/>
    <w:rsid w:val="00211F2D"/>
    <w:rsid w:val="00217F77"/>
    <w:rsid w:val="0022655F"/>
    <w:rsid w:val="00227310"/>
    <w:rsid w:val="00227D4F"/>
    <w:rsid w:val="002325F0"/>
    <w:rsid w:val="00236F34"/>
    <w:rsid w:val="00241634"/>
    <w:rsid w:val="00252727"/>
    <w:rsid w:val="0025749E"/>
    <w:rsid w:val="002600E7"/>
    <w:rsid w:val="00265BEC"/>
    <w:rsid w:val="00272A74"/>
    <w:rsid w:val="002747D1"/>
    <w:rsid w:val="00277281"/>
    <w:rsid w:val="00282AE8"/>
    <w:rsid w:val="00284538"/>
    <w:rsid w:val="00292687"/>
    <w:rsid w:val="00292894"/>
    <w:rsid w:val="00293AD6"/>
    <w:rsid w:val="00297536"/>
    <w:rsid w:val="002B48A1"/>
    <w:rsid w:val="002B75BE"/>
    <w:rsid w:val="002C22CE"/>
    <w:rsid w:val="002C5214"/>
    <w:rsid w:val="002C62AA"/>
    <w:rsid w:val="002C798E"/>
    <w:rsid w:val="002D6BE9"/>
    <w:rsid w:val="002D7489"/>
    <w:rsid w:val="002E120F"/>
    <w:rsid w:val="002E20B6"/>
    <w:rsid w:val="002E41F0"/>
    <w:rsid w:val="002E43F0"/>
    <w:rsid w:val="002E4FAF"/>
    <w:rsid w:val="002E6FA8"/>
    <w:rsid w:val="002E7EC1"/>
    <w:rsid w:val="002F2398"/>
    <w:rsid w:val="002F4643"/>
    <w:rsid w:val="00300313"/>
    <w:rsid w:val="00300353"/>
    <w:rsid w:val="0030080B"/>
    <w:rsid w:val="0030217B"/>
    <w:rsid w:val="00303381"/>
    <w:rsid w:val="003036CB"/>
    <w:rsid w:val="00306374"/>
    <w:rsid w:val="00311D98"/>
    <w:rsid w:val="00313167"/>
    <w:rsid w:val="0031489D"/>
    <w:rsid w:val="00314F34"/>
    <w:rsid w:val="00320D50"/>
    <w:rsid w:val="00321E2D"/>
    <w:rsid w:val="00325ACE"/>
    <w:rsid w:val="00330CD9"/>
    <w:rsid w:val="00334381"/>
    <w:rsid w:val="00336D15"/>
    <w:rsid w:val="0034037C"/>
    <w:rsid w:val="003437C8"/>
    <w:rsid w:val="00345C9D"/>
    <w:rsid w:val="00346C82"/>
    <w:rsid w:val="003501CF"/>
    <w:rsid w:val="003541A6"/>
    <w:rsid w:val="003636D8"/>
    <w:rsid w:val="003712FE"/>
    <w:rsid w:val="00371E3F"/>
    <w:rsid w:val="003749DE"/>
    <w:rsid w:val="00375E7F"/>
    <w:rsid w:val="00377F23"/>
    <w:rsid w:val="00391916"/>
    <w:rsid w:val="00391E09"/>
    <w:rsid w:val="00393894"/>
    <w:rsid w:val="00396ED1"/>
    <w:rsid w:val="003A0181"/>
    <w:rsid w:val="003A4A7C"/>
    <w:rsid w:val="003A71B6"/>
    <w:rsid w:val="003B10CE"/>
    <w:rsid w:val="003B14F7"/>
    <w:rsid w:val="003B71DB"/>
    <w:rsid w:val="003C3C6A"/>
    <w:rsid w:val="003C481C"/>
    <w:rsid w:val="003C58AA"/>
    <w:rsid w:val="003C630B"/>
    <w:rsid w:val="003D0091"/>
    <w:rsid w:val="003D0FB7"/>
    <w:rsid w:val="003D2AC7"/>
    <w:rsid w:val="003D41DD"/>
    <w:rsid w:val="003D4B5A"/>
    <w:rsid w:val="003D5DCE"/>
    <w:rsid w:val="003E0F3A"/>
    <w:rsid w:val="003E4BA9"/>
    <w:rsid w:val="003E63D4"/>
    <w:rsid w:val="003E676E"/>
    <w:rsid w:val="003E7781"/>
    <w:rsid w:val="003F1441"/>
    <w:rsid w:val="003F20E6"/>
    <w:rsid w:val="0040065F"/>
    <w:rsid w:val="00400BBD"/>
    <w:rsid w:val="00406039"/>
    <w:rsid w:val="00406862"/>
    <w:rsid w:val="00406DB5"/>
    <w:rsid w:val="00410D6E"/>
    <w:rsid w:val="00415182"/>
    <w:rsid w:val="004166B4"/>
    <w:rsid w:val="004237A0"/>
    <w:rsid w:val="004242C1"/>
    <w:rsid w:val="00425010"/>
    <w:rsid w:val="00431A68"/>
    <w:rsid w:val="00435B12"/>
    <w:rsid w:val="004363B2"/>
    <w:rsid w:val="00436855"/>
    <w:rsid w:val="004411E4"/>
    <w:rsid w:val="00443529"/>
    <w:rsid w:val="00445FED"/>
    <w:rsid w:val="00447502"/>
    <w:rsid w:val="00450A5A"/>
    <w:rsid w:val="004526D5"/>
    <w:rsid w:val="00457652"/>
    <w:rsid w:val="00460963"/>
    <w:rsid w:val="00460BA2"/>
    <w:rsid w:val="00462222"/>
    <w:rsid w:val="00462711"/>
    <w:rsid w:val="00462D15"/>
    <w:rsid w:val="00470858"/>
    <w:rsid w:val="00472378"/>
    <w:rsid w:val="0048315F"/>
    <w:rsid w:val="0048477E"/>
    <w:rsid w:val="00484A52"/>
    <w:rsid w:val="00486198"/>
    <w:rsid w:val="0048698F"/>
    <w:rsid w:val="00486CE3"/>
    <w:rsid w:val="0048753B"/>
    <w:rsid w:val="00487E30"/>
    <w:rsid w:val="00491194"/>
    <w:rsid w:val="004934A7"/>
    <w:rsid w:val="004956A4"/>
    <w:rsid w:val="004A2570"/>
    <w:rsid w:val="004A3650"/>
    <w:rsid w:val="004A5CEE"/>
    <w:rsid w:val="004A7B6E"/>
    <w:rsid w:val="004A7BE4"/>
    <w:rsid w:val="004B6151"/>
    <w:rsid w:val="004C0829"/>
    <w:rsid w:val="004C1F9F"/>
    <w:rsid w:val="004C20CE"/>
    <w:rsid w:val="004C2316"/>
    <w:rsid w:val="004C2E1A"/>
    <w:rsid w:val="004C4B1A"/>
    <w:rsid w:val="004C6286"/>
    <w:rsid w:val="004D5C29"/>
    <w:rsid w:val="004D5EB2"/>
    <w:rsid w:val="004E471A"/>
    <w:rsid w:val="004E678B"/>
    <w:rsid w:val="004F6B56"/>
    <w:rsid w:val="004F7067"/>
    <w:rsid w:val="005000D7"/>
    <w:rsid w:val="005023C2"/>
    <w:rsid w:val="00504679"/>
    <w:rsid w:val="00505487"/>
    <w:rsid w:val="005069C5"/>
    <w:rsid w:val="005139E0"/>
    <w:rsid w:val="0052009E"/>
    <w:rsid w:val="00520D94"/>
    <w:rsid w:val="00524B04"/>
    <w:rsid w:val="00525D3E"/>
    <w:rsid w:val="00526B63"/>
    <w:rsid w:val="00530DB5"/>
    <w:rsid w:val="00531A36"/>
    <w:rsid w:val="005344D9"/>
    <w:rsid w:val="00540977"/>
    <w:rsid w:val="005458BD"/>
    <w:rsid w:val="005459E4"/>
    <w:rsid w:val="00545A1A"/>
    <w:rsid w:val="00546098"/>
    <w:rsid w:val="00546EB5"/>
    <w:rsid w:val="00547D50"/>
    <w:rsid w:val="00552FC3"/>
    <w:rsid w:val="00555D9F"/>
    <w:rsid w:val="00555DCC"/>
    <w:rsid w:val="00561E06"/>
    <w:rsid w:val="00577785"/>
    <w:rsid w:val="00583896"/>
    <w:rsid w:val="005877EF"/>
    <w:rsid w:val="00590536"/>
    <w:rsid w:val="00595E33"/>
    <w:rsid w:val="005A720B"/>
    <w:rsid w:val="005A7985"/>
    <w:rsid w:val="005B08BD"/>
    <w:rsid w:val="005B3ED5"/>
    <w:rsid w:val="005B57F5"/>
    <w:rsid w:val="005C0FD1"/>
    <w:rsid w:val="005C2C57"/>
    <w:rsid w:val="005D0894"/>
    <w:rsid w:val="005D0902"/>
    <w:rsid w:val="005E480D"/>
    <w:rsid w:val="005E4BB4"/>
    <w:rsid w:val="005E5598"/>
    <w:rsid w:val="005E5F40"/>
    <w:rsid w:val="005F145E"/>
    <w:rsid w:val="005F3669"/>
    <w:rsid w:val="005F3BB9"/>
    <w:rsid w:val="005F6913"/>
    <w:rsid w:val="00606516"/>
    <w:rsid w:val="00610AB0"/>
    <w:rsid w:val="006122CD"/>
    <w:rsid w:val="00613083"/>
    <w:rsid w:val="00613FB0"/>
    <w:rsid w:val="00616E04"/>
    <w:rsid w:val="0061770D"/>
    <w:rsid w:val="00620EF0"/>
    <w:rsid w:val="00621C5D"/>
    <w:rsid w:val="006255AD"/>
    <w:rsid w:val="00625B00"/>
    <w:rsid w:val="006268C1"/>
    <w:rsid w:val="00633CC1"/>
    <w:rsid w:val="00634025"/>
    <w:rsid w:val="006344A9"/>
    <w:rsid w:val="0063531D"/>
    <w:rsid w:val="00635CF7"/>
    <w:rsid w:val="00640F31"/>
    <w:rsid w:val="00642401"/>
    <w:rsid w:val="00643995"/>
    <w:rsid w:val="00645DDE"/>
    <w:rsid w:val="00645E9C"/>
    <w:rsid w:val="0064666E"/>
    <w:rsid w:val="00646C04"/>
    <w:rsid w:val="0065128D"/>
    <w:rsid w:val="00654980"/>
    <w:rsid w:val="006555AF"/>
    <w:rsid w:val="0065663A"/>
    <w:rsid w:val="006612E0"/>
    <w:rsid w:val="00670D0D"/>
    <w:rsid w:val="00671896"/>
    <w:rsid w:val="00672172"/>
    <w:rsid w:val="00674AD2"/>
    <w:rsid w:val="00676DBA"/>
    <w:rsid w:val="006806CA"/>
    <w:rsid w:val="00690E93"/>
    <w:rsid w:val="006A34B1"/>
    <w:rsid w:val="006A5096"/>
    <w:rsid w:val="006A676C"/>
    <w:rsid w:val="006B1453"/>
    <w:rsid w:val="006B147E"/>
    <w:rsid w:val="006B45D6"/>
    <w:rsid w:val="006D1C59"/>
    <w:rsid w:val="006D50F3"/>
    <w:rsid w:val="006D609B"/>
    <w:rsid w:val="006D7F4E"/>
    <w:rsid w:val="006E337A"/>
    <w:rsid w:val="006E384B"/>
    <w:rsid w:val="006E75A8"/>
    <w:rsid w:val="006E7F9C"/>
    <w:rsid w:val="006F060C"/>
    <w:rsid w:val="006F1030"/>
    <w:rsid w:val="006F6003"/>
    <w:rsid w:val="007001C9"/>
    <w:rsid w:val="00703635"/>
    <w:rsid w:val="007054D8"/>
    <w:rsid w:val="0071177E"/>
    <w:rsid w:val="00713177"/>
    <w:rsid w:val="00716F8D"/>
    <w:rsid w:val="007232B9"/>
    <w:rsid w:val="00723F47"/>
    <w:rsid w:val="00726638"/>
    <w:rsid w:val="007342EE"/>
    <w:rsid w:val="00736417"/>
    <w:rsid w:val="0074105E"/>
    <w:rsid w:val="00742C1E"/>
    <w:rsid w:val="00744AAF"/>
    <w:rsid w:val="00744D6D"/>
    <w:rsid w:val="00752BD2"/>
    <w:rsid w:val="00753688"/>
    <w:rsid w:val="00753E90"/>
    <w:rsid w:val="00760E9B"/>
    <w:rsid w:val="00764576"/>
    <w:rsid w:val="007666F5"/>
    <w:rsid w:val="007668A4"/>
    <w:rsid w:val="007674BF"/>
    <w:rsid w:val="00767932"/>
    <w:rsid w:val="00770C65"/>
    <w:rsid w:val="007832BF"/>
    <w:rsid w:val="00784431"/>
    <w:rsid w:val="00786AD4"/>
    <w:rsid w:val="007873C2"/>
    <w:rsid w:val="00791F4E"/>
    <w:rsid w:val="007930C6"/>
    <w:rsid w:val="007A1038"/>
    <w:rsid w:val="007A1BF8"/>
    <w:rsid w:val="007A2312"/>
    <w:rsid w:val="007A6F7B"/>
    <w:rsid w:val="007B3F96"/>
    <w:rsid w:val="007C4B11"/>
    <w:rsid w:val="007C4BAD"/>
    <w:rsid w:val="007D0BE7"/>
    <w:rsid w:val="007D18C3"/>
    <w:rsid w:val="007D1F9E"/>
    <w:rsid w:val="007D2D66"/>
    <w:rsid w:val="007D301F"/>
    <w:rsid w:val="007D49D7"/>
    <w:rsid w:val="007D52E2"/>
    <w:rsid w:val="007D54FD"/>
    <w:rsid w:val="007E0A17"/>
    <w:rsid w:val="007E2188"/>
    <w:rsid w:val="007E72D7"/>
    <w:rsid w:val="007E753D"/>
    <w:rsid w:val="007F0E66"/>
    <w:rsid w:val="0080117F"/>
    <w:rsid w:val="0080297B"/>
    <w:rsid w:val="00810DD2"/>
    <w:rsid w:val="00816B51"/>
    <w:rsid w:val="008179DE"/>
    <w:rsid w:val="008212E5"/>
    <w:rsid w:val="0082230F"/>
    <w:rsid w:val="008229D1"/>
    <w:rsid w:val="0082793B"/>
    <w:rsid w:val="00827FC8"/>
    <w:rsid w:val="00831392"/>
    <w:rsid w:val="00831912"/>
    <w:rsid w:val="00831D22"/>
    <w:rsid w:val="00833625"/>
    <w:rsid w:val="00833A14"/>
    <w:rsid w:val="00837F05"/>
    <w:rsid w:val="00840419"/>
    <w:rsid w:val="0085263D"/>
    <w:rsid w:val="00852AEE"/>
    <w:rsid w:val="00856481"/>
    <w:rsid w:val="00856D8A"/>
    <w:rsid w:val="00860562"/>
    <w:rsid w:val="00860A41"/>
    <w:rsid w:val="008621FD"/>
    <w:rsid w:val="008631E0"/>
    <w:rsid w:val="00863341"/>
    <w:rsid w:val="00863C9F"/>
    <w:rsid w:val="00867AA2"/>
    <w:rsid w:val="0087387D"/>
    <w:rsid w:val="00874199"/>
    <w:rsid w:val="0088050C"/>
    <w:rsid w:val="00882F2C"/>
    <w:rsid w:val="0088665D"/>
    <w:rsid w:val="008871EB"/>
    <w:rsid w:val="0089339E"/>
    <w:rsid w:val="0089588E"/>
    <w:rsid w:val="008964B9"/>
    <w:rsid w:val="0089672D"/>
    <w:rsid w:val="00897487"/>
    <w:rsid w:val="008A06C1"/>
    <w:rsid w:val="008A1EA0"/>
    <w:rsid w:val="008A49AE"/>
    <w:rsid w:val="008A72EE"/>
    <w:rsid w:val="008B13D4"/>
    <w:rsid w:val="008B5097"/>
    <w:rsid w:val="008C073A"/>
    <w:rsid w:val="008C25A9"/>
    <w:rsid w:val="008C4555"/>
    <w:rsid w:val="008D0209"/>
    <w:rsid w:val="008D2D54"/>
    <w:rsid w:val="008D5517"/>
    <w:rsid w:val="008D68A4"/>
    <w:rsid w:val="008E00AF"/>
    <w:rsid w:val="008E78A8"/>
    <w:rsid w:val="008F3415"/>
    <w:rsid w:val="008F36ED"/>
    <w:rsid w:val="008F37DD"/>
    <w:rsid w:val="008F5F3D"/>
    <w:rsid w:val="008F6F2C"/>
    <w:rsid w:val="00901529"/>
    <w:rsid w:val="00901A1A"/>
    <w:rsid w:val="0090472E"/>
    <w:rsid w:val="0090504B"/>
    <w:rsid w:val="00905B7F"/>
    <w:rsid w:val="00907B06"/>
    <w:rsid w:val="00910A3D"/>
    <w:rsid w:val="00915F1B"/>
    <w:rsid w:val="00917EBD"/>
    <w:rsid w:val="00923454"/>
    <w:rsid w:val="009304BD"/>
    <w:rsid w:val="009328C5"/>
    <w:rsid w:val="00932E43"/>
    <w:rsid w:val="00934BED"/>
    <w:rsid w:val="00937485"/>
    <w:rsid w:val="009401B8"/>
    <w:rsid w:val="00941A54"/>
    <w:rsid w:val="00951031"/>
    <w:rsid w:val="009536A9"/>
    <w:rsid w:val="00957FF1"/>
    <w:rsid w:val="00967CE8"/>
    <w:rsid w:val="00972F08"/>
    <w:rsid w:val="00975E7F"/>
    <w:rsid w:val="00975F8F"/>
    <w:rsid w:val="00980792"/>
    <w:rsid w:val="00985A40"/>
    <w:rsid w:val="00987394"/>
    <w:rsid w:val="00991C26"/>
    <w:rsid w:val="009926E8"/>
    <w:rsid w:val="00993E1B"/>
    <w:rsid w:val="009A2D8A"/>
    <w:rsid w:val="009A3293"/>
    <w:rsid w:val="009B1971"/>
    <w:rsid w:val="009B3633"/>
    <w:rsid w:val="009B3C8E"/>
    <w:rsid w:val="009B4229"/>
    <w:rsid w:val="009B77B1"/>
    <w:rsid w:val="009C3715"/>
    <w:rsid w:val="009C4FF7"/>
    <w:rsid w:val="009D1EF4"/>
    <w:rsid w:val="009D3CDA"/>
    <w:rsid w:val="009D5DCD"/>
    <w:rsid w:val="009D71DF"/>
    <w:rsid w:val="009E005A"/>
    <w:rsid w:val="009E54D0"/>
    <w:rsid w:val="009F1EA1"/>
    <w:rsid w:val="009F2A09"/>
    <w:rsid w:val="009F33C5"/>
    <w:rsid w:val="009F459E"/>
    <w:rsid w:val="009F4CA8"/>
    <w:rsid w:val="009F5D0A"/>
    <w:rsid w:val="00A02898"/>
    <w:rsid w:val="00A02A9D"/>
    <w:rsid w:val="00A04002"/>
    <w:rsid w:val="00A054E7"/>
    <w:rsid w:val="00A12315"/>
    <w:rsid w:val="00A123F9"/>
    <w:rsid w:val="00A13543"/>
    <w:rsid w:val="00A21649"/>
    <w:rsid w:val="00A24F49"/>
    <w:rsid w:val="00A36AA9"/>
    <w:rsid w:val="00A4103F"/>
    <w:rsid w:val="00A42237"/>
    <w:rsid w:val="00A42B90"/>
    <w:rsid w:val="00A43778"/>
    <w:rsid w:val="00A44046"/>
    <w:rsid w:val="00A543B2"/>
    <w:rsid w:val="00A55CB3"/>
    <w:rsid w:val="00A575B1"/>
    <w:rsid w:val="00A57630"/>
    <w:rsid w:val="00A57DAF"/>
    <w:rsid w:val="00A61EA3"/>
    <w:rsid w:val="00A62B4A"/>
    <w:rsid w:val="00A6528F"/>
    <w:rsid w:val="00A65626"/>
    <w:rsid w:val="00A666C7"/>
    <w:rsid w:val="00A7109F"/>
    <w:rsid w:val="00A74904"/>
    <w:rsid w:val="00A8086D"/>
    <w:rsid w:val="00A81E3E"/>
    <w:rsid w:val="00A8246C"/>
    <w:rsid w:val="00A84CC0"/>
    <w:rsid w:val="00A86E92"/>
    <w:rsid w:val="00AA2304"/>
    <w:rsid w:val="00AA447E"/>
    <w:rsid w:val="00AA637C"/>
    <w:rsid w:val="00AA7327"/>
    <w:rsid w:val="00AB263A"/>
    <w:rsid w:val="00AB2CD6"/>
    <w:rsid w:val="00AC0829"/>
    <w:rsid w:val="00AC1009"/>
    <w:rsid w:val="00AD1DA1"/>
    <w:rsid w:val="00AD5F1B"/>
    <w:rsid w:val="00AD6772"/>
    <w:rsid w:val="00AE70A1"/>
    <w:rsid w:val="00AF0667"/>
    <w:rsid w:val="00AF0963"/>
    <w:rsid w:val="00AF18F3"/>
    <w:rsid w:val="00AF4904"/>
    <w:rsid w:val="00AF6C64"/>
    <w:rsid w:val="00AF798C"/>
    <w:rsid w:val="00B0133B"/>
    <w:rsid w:val="00B01A42"/>
    <w:rsid w:val="00B023C8"/>
    <w:rsid w:val="00B025C7"/>
    <w:rsid w:val="00B02EA6"/>
    <w:rsid w:val="00B03385"/>
    <w:rsid w:val="00B047EB"/>
    <w:rsid w:val="00B055DD"/>
    <w:rsid w:val="00B161C7"/>
    <w:rsid w:val="00B17049"/>
    <w:rsid w:val="00B17A01"/>
    <w:rsid w:val="00B21265"/>
    <w:rsid w:val="00B246C0"/>
    <w:rsid w:val="00B25BDC"/>
    <w:rsid w:val="00B26476"/>
    <w:rsid w:val="00B26E91"/>
    <w:rsid w:val="00B312DB"/>
    <w:rsid w:val="00B35B8B"/>
    <w:rsid w:val="00B42CB8"/>
    <w:rsid w:val="00B44282"/>
    <w:rsid w:val="00B451E9"/>
    <w:rsid w:val="00B47681"/>
    <w:rsid w:val="00B52CC5"/>
    <w:rsid w:val="00B546DA"/>
    <w:rsid w:val="00B5484F"/>
    <w:rsid w:val="00B60FDF"/>
    <w:rsid w:val="00B6421D"/>
    <w:rsid w:val="00B82276"/>
    <w:rsid w:val="00B83EB1"/>
    <w:rsid w:val="00B83FC0"/>
    <w:rsid w:val="00B92985"/>
    <w:rsid w:val="00B95055"/>
    <w:rsid w:val="00BA1469"/>
    <w:rsid w:val="00BA225B"/>
    <w:rsid w:val="00BA3164"/>
    <w:rsid w:val="00BB11D3"/>
    <w:rsid w:val="00BC0763"/>
    <w:rsid w:val="00BC1D21"/>
    <w:rsid w:val="00BC5A1C"/>
    <w:rsid w:val="00BE2819"/>
    <w:rsid w:val="00BE5CB3"/>
    <w:rsid w:val="00BF4AD7"/>
    <w:rsid w:val="00BF4F41"/>
    <w:rsid w:val="00BF51B8"/>
    <w:rsid w:val="00BF6DFA"/>
    <w:rsid w:val="00BF748B"/>
    <w:rsid w:val="00C055D6"/>
    <w:rsid w:val="00C06456"/>
    <w:rsid w:val="00C06475"/>
    <w:rsid w:val="00C07690"/>
    <w:rsid w:val="00C12A50"/>
    <w:rsid w:val="00C1353C"/>
    <w:rsid w:val="00C20CBA"/>
    <w:rsid w:val="00C2395F"/>
    <w:rsid w:val="00C24719"/>
    <w:rsid w:val="00C2693B"/>
    <w:rsid w:val="00C26DA2"/>
    <w:rsid w:val="00C27BEB"/>
    <w:rsid w:val="00C323AA"/>
    <w:rsid w:val="00C41DEC"/>
    <w:rsid w:val="00C53680"/>
    <w:rsid w:val="00C54526"/>
    <w:rsid w:val="00C55A11"/>
    <w:rsid w:val="00C62533"/>
    <w:rsid w:val="00C65723"/>
    <w:rsid w:val="00C703DA"/>
    <w:rsid w:val="00C7622A"/>
    <w:rsid w:val="00C77583"/>
    <w:rsid w:val="00C80465"/>
    <w:rsid w:val="00C817FC"/>
    <w:rsid w:val="00C829CE"/>
    <w:rsid w:val="00C831DA"/>
    <w:rsid w:val="00C84341"/>
    <w:rsid w:val="00C84A0F"/>
    <w:rsid w:val="00C916EE"/>
    <w:rsid w:val="00C92979"/>
    <w:rsid w:val="00C931F9"/>
    <w:rsid w:val="00C97549"/>
    <w:rsid w:val="00CA1BE1"/>
    <w:rsid w:val="00CA25FC"/>
    <w:rsid w:val="00CB3E54"/>
    <w:rsid w:val="00CB5378"/>
    <w:rsid w:val="00CC017A"/>
    <w:rsid w:val="00CC04B1"/>
    <w:rsid w:val="00CC4C81"/>
    <w:rsid w:val="00CC4E20"/>
    <w:rsid w:val="00CC634F"/>
    <w:rsid w:val="00CC7598"/>
    <w:rsid w:val="00CC7F87"/>
    <w:rsid w:val="00CD3072"/>
    <w:rsid w:val="00CD44C8"/>
    <w:rsid w:val="00CE07B2"/>
    <w:rsid w:val="00CE26C6"/>
    <w:rsid w:val="00CE380F"/>
    <w:rsid w:val="00CE6708"/>
    <w:rsid w:val="00CE7704"/>
    <w:rsid w:val="00CF0AF9"/>
    <w:rsid w:val="00CF21E0"/>
    <w:rsid w:val="00CF351F"/>
    <w:rsid w:val="00CF4DB3"/>
    <w:rsid w:val="00CF50FB"/>
    <w:rsid w:val="00CF7595"/>
    <w:rsid w:val="00CF79F1"/>
    <w:rsid w:val="00D01548"/>
    <w:rsid w:val="00D01DB0"/>
    <w:rsid w:val="00D055A7"/>
    <w:rsid w:val="00D12DE9"/>
    <w:rsid w:val="00D16CB4"/>
    <w:rsid w:val="00D2039F"/>
    <w:rsid w:val="00D21264"/>
    <w:rsid w:val="00D238A8"/>
    <w:rsid w:val="00D2586B"/>
    <w:rsid w:val="00D320FD"/>
    <w:rsid w:val="00D327F1"/>
    <w:rsid w:val="00D36615"/>
    <w:rsid w:val="00D370F4"/>
    <w:rsid w:val="00D41F61"/>
    <w:rsid w:val="00D4768B"/>
    <w:rsid w:val="00D4796C"/>
    <w:rsid w:val="00D51B4C"/>
    <w:rsid w:val="00D54AD8"/>
    <w:rsid w:val="00D551C3"/>
    <w:rsid w:val="00D61C40"/>
    <w:rsid w:val="00D72103"/>
    <w:rsid w:val="00D73157"/>
    <w:rsid w:val="00D76BE9"/>
    <w:rsid w:val="00D83AD2"/>
    <w:rsid w:val="00D940B3"/>
    <w:rsid w:val="00D95282"/>
    <w:rsid w:val="00D97A0A"/>
    <w:rsid w:val="00DA6BED"/>
    <w:rsid w:val="00DB09AF"/>
    <w:rsid w:val="00DB2A3C"/>
    <w:rsid w:val="00DB2B97"/>
    <w:rsid w:val="00DB4092"/>
    <w:rsid w:val="00DB5B6D"/>
    <w:rsid w:val="00DC6D54"/>
    <w:rsid w:val="00DD045D"/>
    <w:rsid w:val="00DD2205"/>
    <w:rsid w:val="00DD3BC2"/>
    <w:rsid w:val="00DD4D25"/>
    <w:rsid w:val="00DD4E70"/>
    <w:rsid w:val="00DD5828"/>
    <w:rsid w:val="00DD71F1"/>
    <w:rsid w:val="00DE1358"/>
    <w:rsid w:val="00DE347C"/>
    <w:rsid w:val="00DF082F"/>
    <w:rsid w:val="00DF0F7C"/>
    <w:rsid w:val="00DF15F3"/>
    <w:rsid w:val="00DF2C54"/>
    <w:rsid w:val="00DF5570"/>
    <w:rsid w:val="00E01388"/>
    <w:rsid w:val="00E05289"/>
    <w:rsid w:val="00E15295"/>
    <w:rsid w:val="00E15A4B"/>
    <w:rsid w:val="00E1667C"/>
    <w:rsid w:val="00E17411"/>
    <w:rsid w:val="00E2012F"/>
    <w:rsid w:val="00E21083"/>
    <w:rsid w:val="00E216BB"/>
    <w:rsid w:val="00E21D60"/>
    <w:rsid w:val="00E236A1"/>
    <w:rsid w:val="00E23A2D"/>
    <w:rsid w:val="00E24873"/>
    <w:rsid w:val="00E2563E"/>
    <w:rsid w:val="00E26596"/>
    <w:rsid w:val="00E36434"/>
    <w:rsid w:val="00E408F0"/>
    <w:rsid w:val="00E42985"/>
    <w:rsid w:val="00E45AC9"/>
    <w:rsid w:val="00E50C3D"/>
    <w:rsid w:val="00E52DD1"/>
    <w:rsid w:val="00E540D7"/>
    <w:rsid w:val="00E57087"/>
    <w:rsid w:val="00E572C6"/>
    <w:rsid w:val="00E57D05"/>
    <w:rsid w:val="00E6028E"/>
    <w:rsid w:val="00E6080C"/>
    <w:rsid w:val="00E649C8"/>
    <w:rsid w:val="00E667A3"/>
    <w:rsid w:val="00E673CC"/>
    <w:rsid w:val="00E774E1"/>
    <w:rsid w:val="00E80986"/>
    <w:rsid w:val="00E81528"/>
    <w:rsid w:val="00E82C4E"/>
    <w:rsid w:val="00E8492F"/>
    <w:rsid w:val="00E94384"/>
    <w:rsid w:val="00E957B2"/>
    <w:rsid w:val="00EA14F3"/>
    <w:rsid w:val="00EA1886"/>
    <w:rsid w:val="00EA1F78"/>
    <w:rsid w:val="00EA73FA"/>
    <w:rsid w:val="00EB235E"/>
    <w:rsid w:val="00EB4430"/>
    <w:rsid w:val="00EB523D"/>
    <w:rsid w:val="00EB663A"/>
    <w:rsid w:val="00EC1494"/>
    <w:rsid w:val="00EC359E"/>
    <w:rsid w:val="00EC4E33"/>
    <w:rsid w:val="00ED092D"/>
    <w:rsid w:val="00ED3404"/>
    <w:rsid w:val="00ED365A"/>
    <w:rsid w:val="00ED3E18"/>
    <w:rsid w:val="00ED57EE"/>
    <w:rsid w:val="00EE0406"/>
    <w:rsid w:val="00EE2673"/>
    <w:rsid w:val="00EE670D"/>
    <w:rsid w:val="00EE6C71"/>
    <w:rsid w:val="00EF07F2"/>
    <w:rsid w:val="00F0219A"/>
    <w:rsid w:val="00F04CD9"/>
    <w:rsid w:val="00F073CD"/>
    <w:rsid w:val="00F1760C"/>
    <w:rsid w:val="00F20CE2"/>
    <w:rsid w:val="00F24D80"/>
    <w:rsid w:val="00F25CA8"/>
    <w:rsid w:val="00F25D6C"/>
    <w:rsid w:val="00F30AB5"/>
    <w:rsid w:val="00F31F03"/>
    <w:rsid w:val="00F349F6"/>
    <w:rsid w:val="00F34E01"/>
    <w:rsid w:val="00F44321"/>
    <w:rsid w:val="00F4611C"/>
    <w:rsid w:val="00F47EB5"/>
    <w:rsid w:val="00F50562"/>
    <w:rsid w:val="00F52020"/>
    <w:rsid w:val="00F52157"/>
    <w:rsid w:val="00F60407"/>
    <w:rsid w:val="00F62051"/>
    <w:rsid w:val="00F647C5"/>
    <w:rsid w:val="00F65E4F"/>
    <w:rsid w:val="00F70C03"/>
    <w:rsid w:val="00F721C0"/>
    <w:rsid w:val="00F72B13"/>
    <w:rsid w:val="00F7652D"/>
    <w:rsid w:val="00F830E7"/>
    <w:rsid w:val="00F853C2"/>
    <w:rsid w:val="00F907AD"/>
    <w:rsid w:val="00F9162F"/>
    <w:rsid w:val="00F9260A"/>
    <w:rsid w:val="00F938F6"/>
    <w:rsid w:val="00F9521E"/>
    <w:rsid w:val="00FA2C94"/>
    <w:rsid w:val="00FA3328"/>
    <w:rsid w:val="00FA513F"/>
    <w:rsid w:val="00FA5EE0"/>
    <w:rsid w:val="00FA6047"/>
    <w:rsid w:val="00FA7754"/>
    <w:rsid w:val="00FB386C"/>
    <w:rsid w:val="00FB46A9"/>
    <w:rsid w:val="00FB6E28"/>
    <w:rsid w:val="00FC0D30"/>
    <w:rsid w:val="00FC4925"/>
    <w:rsid w:val="00FD3FFA"/>
    <w:rsid w:val="00FD5672"/>
    <w:rsid w:val="00FE0949"/>
    <w:rsid w:val="00FE2E82"/>
    <w:rsid w:val="00FE38AD"/>
    <w:rsid w:val="00FE5838"/>
    <w:rsid w:val="00FE6081"/>
    <w:rsid w:val="00FE6C15"/>
    <w:rsid w:val="00FF0C11"/>
    <w:rsid w:val="00FF3408"/>
    <w:rsid w:val="00FF38B8"/>
    <w:rsid w:val="00FF5A70"/>
    <w:rsid w:val="00FF624B"/>
    <w:rsid w:val="00FF7517"/>
    <w:rsid w:val="00FF77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71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4C1D69C-9649-4DA0-B3E2-5B7859B8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</TotalTime>
  <Pages>4</Pages>
  <Words>1001</Words>
  <Characters>5709</Characters>
  <Application>Microsoft Office Word</Application>
  <DocSecurity>0</DocSecurity>
  <Lines>47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66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300</dc:creator>
  <cp:lastModifiedBy>Selman İşgören</cp:lastModifiedBy>
  <cp:revision>40</cp:revision>
  <cp:lastPrinted>2022-03-24T12:58:00Z</cp:lastPrinted>
  <dcterms:created xsi:type="dcterms:W3CDTF">2024-04-17T15:23:00Z</dcterms:created>
  <dcterms:modified xsi:type="dcterms:W3CDTF">2024-04-19T14:59:00Z</dcterms:modified>
</cp:coreProperties>
</file>